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B8927" w14:textId="7169E07F" w:rsidR="004B7E82" w:rsidRPr="00426C2E" w:rsidRDefault="004B7E82" w:rsidP="00426C2E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>Double lift</w:t>
      </w:r>
      <w:r w:rsidR="00426C2E" w:rsidRPr="00426C2E">
        <w:rPr>
          <w:rFonts w:ascii="Calibri" w:eastAsia="Times New Roman" w:hAnsi="Calibri" w:cs="Calibri"/>
          <w:sz w:val="24"/>
          <w:szCs w:val="24"/>
        </w:rPr>
        <w:t xml:space="preserve">, </w:t>
      </w:r>
      <w:r w:rsidRPr="00426C2E">
        <w:rPr>
          <w:rFonts w:ascii="Calibri" w:eastAsia="Times New Roman" w:hAnsi="Calibri" w:cs="Calibri"/>
          <w:sz w:val="24"/>
          <w:szCs w:val="24"/>
        </w:rPr>
        <w:t>double top flip into top fli</w:t>
      </w:r>
      <w:r w:rsidR="00426C2E" w:rsidRPr="00426C2E">
        <w:rPr>
          <w:rFonts w:ascii="Calibri" w:eastAsia="Times New Roman" w:hAnsi="Calibri" w:cs="Calibri"/>
          <w:sz w:val="24"/>
          <w:szCs w:val="24"/>
        </w:rPr>
        <w:t>p</w:t>
      </w:r>
      <w:r w:rsidRPr="00426C2E">
        <w:rPr>
          <w:rFonts w:ascii="Calibri" w:eastAsia="Times New Roman" w:hAnsi="Calibri" w:cs="Calibri"/>
          <w:sz w:val="24"/>
          <w:szCs w:val="24"/>
        </w:rPr>
        <w:t xml:space="preserve"> </w:t>
      </w:r>
    </w:p>
    <w:p w14:paraId="05777EA0" w14:textId="77777777" w:rsidR="00426C2E" w:rsidRPr="00426C2E" w:rsidRDefault="004B7E82" w:rsidP="00426C2E">
      <w:pPr>
        <w:pStyle w:val="ListParagraph"/>
        <w:numPr>
          <w:ilvl w:val="0"/>
          <w:numId w:val="20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color w:val="5F497A"/>
          <w:sz w:val="24"/>
          <w:szCs w:val="24"/>
        </w:rPr>
        <w:t xml:space="preserve">flicker flair, </w:t>
      </w:r>
    </w:p>
    <w:p w14:paraId="00722268" w14:textId="77777777" w:rsidR="00426C2E" w:rsidRPr="00426C2E" w:rsidRDefault="004B7E82" w:rsidP="00426C2E">
      <w:pPr>
        <w:pStyle w:val="ListParagraph"/>
        <w:numPr>
          <w:ilvl w:val="0"/>
          <w:numId w:val="20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color w:val="5F497A"/>
          <w:sz w:val="24"/>
          <w:szCs w:val="24"/>
        </w:rPr>
        <w:t xml:space="preserve">index flair </w:t>
      </w:r>
    </w:p>
    <w:p w14:paraId="579AFB09" w14:textId="4B867638" w:rsidR="004B7E82" w:rsidRPr="00426C2E" w:rsidRDefault="004B7E82" w:rsidP="00426C2E">
      <w:pPr>
        <w:pStyle w:val="ListParagraph"/>
        <w:numPr>
          <w:ilvl w:val="0"/>
          <w:numId w:val="20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color w:val="5F497A"/>
          <w:sz w:val="24"/>
          <w:szCs w:val="24"/>
        </w:rPr>
        <w:t>alternating slides -&gt; real slides re shuffle</w:t>
      </w:r>
    </w:p>
    <w:p w14:paraId="6F9D7A15" w14:textId="77777777" w:rsidR="004B7E82" w:rsidRPr="00426C2E" w:rsidRDefault="004B7E82" w:rsidP="00426C2E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Double lift -&gt; false slides dribble only, bullet reveal with flair, </w:t>
      </w:r>
    </w:p>
    <w:p w14:paraId="7773C6D1" w14:textId="77777777" w:rsidR="00426C2E" w:rsidRPr="00426C2E" w:rsidRDefault="004B7E82" w:rsidP="00426C2E">
      <w:pPr>
        <w:pStyle w:val="ListParagraph"/>
        <w:numPr>
          <w:ilvl w:val="0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color w:val="5F497A"/>
          <w:sz w:val="24"/>
          <w:szCs w:val="24"/>
        </w:rPr>
        <w:t xml:space="preserve">Charlier cut, </w:t>
      </w:r>
    </w:p>
    <w:p w14:paraId="40BD9E05" w14:textId="0F136E1B" w:rsidR="004B7E82" w:rsidRPr="00426C2E" w:rsidRDefault="004B7E82" w:rsidP="00426C2E">
      <w:pPr>
        <w:pStyle w:val="ListParagraph"/>
        <w:numPr>
          <w:ilvl w:val="0"/>
          <w:numId w:val="19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color w:val="5F497A"/>
          <w:sz w:val="24"/>
          <w:szCs w:val="24"/>
        </w:rPr>
        <w:t>swing cut re shuffle</w:t>
      </w:r>
    </w:p>
    <w:p w14:paraId="456406C6" w14:textId="4582DF02" w:rsidR="004B7E82" w:rsidRPr="00426C2E" w:rsidRDefault="00426C2E" w:rsidP="00426C2E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Fan, </w:t>
      </w:r>
      <w:r w:rsidR="004B7E82" w:rsidRPr="00426C2E">
        <w:rPr>
          <w:rFonts w:ascii="Calibri" w:eastAsia="Times New Roman" w:hAnsi="Calibri" w:cs="Calibri"/>
          <w:sz w:val="24"/>
          <w:szCs w:val="24"/>
        </w:rPr>
        <w:t xml:space="preserve">flicker, no double lift, increase speed swivel cut, hit cards sticky thumb reveal, </w:t>
      </w:r>
    </w:p>
    <w:p w14:paraId="2964B56B" w14:textId="09809ED2" w:rsidR="004B7E82" w:rsidRPr="00426C2E" w:rsidRDefault="004B7E82" w:rsidP="00426C2E">
      <w:pPr>
        <w:pStyle w:val="ListParagraph"/>
        <w:numPr>
          <w:ilvl w:val="0"/>
          <w:numId w:val="18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color w:val="5F497A"/>
          <w:sz w:val="24"/>
          <w:szCs w:val="24"/>
        </w:rPr>
        <w:t>grab card opposite hand and do cross-hand-throw</w:t>
      </w:r>
    </w:p>
    <w:p w14:paraId="03E0C2D4" w14:textId="7409A9B9" w:rsidR="004B7E82" w:rsidRPr="00426C2E" w:rsidRDefault="00426C2E" w:rsidP="00426C2E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>F</w:t>
      </w:r>
      <w:r w:rsidR="004B7E82" w:rsidRPr="00426C2E">
        <w:rPr>
          <w:rFonts w:ascii="Calibri" w:eastAsia="Times New Roman" w:hAnsi="Calibri" w:cs="Calibri"/>
          <w:sz w:val="24"/>
          <w:szCs w:val="24"/>
        </w:rPr>
        <w:t>an</w:t>
      </w:r>
      <w:r w:rsidRPr="00426C2E">
        <w:rPr>
          <w:rFonts w:ascii="Calibri" w:eastAsia="Times New Roman" w:hAnsi="Calibri" w:cs="Calibri"/>
          <w:sz w:val="24"/>
          <w:szCs w:val="24"/>
        </w:rPr>
        <w:t>,</w:t>
      </w:r>
      <w:r w:rsidR="004B7E82" w:rsidRPr="00426C2E">
        <w:rPr>
          <w:rFonts w:ascii="Calibri" w:eastAsia="Times New Roman" w:hAnsi="Calibri" w:cs="Calibri"/>
          <w:sz w:val="24"/>
          <w:szCs w:val="24"/>
        </w:rPr>
        <w:t xml:space="preserve"> false slides no dribble, rev 2 quick transition into top flip</w:t>
      </w:r>
    </w:p>
    <w:p w14:paraId="609EE5E7" w14:textId="0B56E8BD" w:rsidR="004B7E82" w:rsidRPr="00426C2E" w:rsidRDefault="004B7E82" w:rsidP="00426C2E">
      <w:pPr>
        <w:pStyle w:val="ListParagraph"/>
        <w:numPr>
          <w:ilvl w:val="0"/>
          <w:numId w:val="17"/>
        </w:numPr>
        <w:spacing w:after="0" w:line="240" w:lineRule="auto"/>
        <w:textAlignment w:val="center"/>
        <w:rPr>
          <w:rFonts w:ascii="Calibri" w:eastAsia="Times New Roman" w:hAnsi="Calibri" w:cs="Calibri"/>
          <w:color w:val="5F497A"/>
          <w:sz w:val="24"/>
          <w:szCs w:val="24"/>
        </w:rPr>
      </w:pPr>
      <w:r w:rsidRPr="00426C2E">
        <w:rPr>
          <w:rFonts w:ascii="Calibri" w:eastAsia="Times New Roman" w:hAnsi="Calibri" w:cs="Calibri"/>
          <w:color w:val="5F497A"/>
          <w:sz w:val="24"/>
          <w:szCs w:val="24"/>
        </w:rPr>
        <w:t xml:space="preserve">Non shuffle dribble flairs </w:t>
      </w:r>
    </w:p>
    <w:p w14:paraId="129C9962" w14:textId="77777777" w:rsidR="00426C2E" w:rsidRDefault="004B7E82" w:rsidP="00426C2E">
      <w:pPr>
        <w:spacing w:after="0" w:line="240" w:lineRule="auto"/>
        <w:ind w:left="360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B7E82">
        <w:rPr>
          <w:rFonts w:ascii="Calibri" w:eastAsia="Times New Roman" w:hAnsi="Calibri" w:cs="Calibri"/>
          <w:sz w:val="24"/>
          <w:szCs w:val="24"/>
        </w:rPr>
        <w:t>Main tri</w:t>
      </w:r>
      <w:r w:rsidR="00426C2E">
        <w:rPr>
          <w:rFonts w:ascii="Calibri" w:eastAsia="Times New Roman" w:hAnsi="Calibri" w:cs="Calibri"/>
          <w:sz w:val="24"/>
          <w:szCs w:val="24"/>
        </w:rPr>
        <w:t>ck</w:t>
      </w:r>
    </w:p>
    <w:p w14:paraId="0F747A2D" w14:textId="27AF7EB4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>Thumb fan</w:t>
      </w:r>
    </w:p>
    <w:p w14:paraId="027FC600" w14:textId="77777777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X cut really slow into </w:t>
      </w:r>
      <w:proofErr w:type="gramStart"/>
      <w:r w:rsidRPr="00426C2E">
        <w:rPr>
          <w:rFonts w:ascii="Calibri" w:eastAsia="Times New Roman" w:hAnsi="Calibri" w:cs="Calibri"/>
          <w:sz w:val="24"/>
          <w:szCs w:val="24"/>
        </w:rPr>
        <w:t>really fast</w:t>
      </w:r>
      <w:proofErr w:type="gramEnd"/>
      <w:r w:rsidRPr="00426C2E">
        <w:rPr>
          <w:rFonts w:ascii="Calibri" w:eastAsia="Times New Roman" w:hAnsi="Calibri" w:cs="Calibri"/>
          <w:sz w:val="24"/>
          <w:szCs w:val="24"/>
        </w:rPr>
        <w:t xml:space="preserve"> repeating</w:t>
      </w:r>
    </w:p>
    <w:p w14:paraId="7ADBA392" w14:textId="77777777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>Sybil variant with freeze frame-&gt;</w:t>
      </w:r>
    </w:p>
    <w:p w14:paraId="571F135F" w14:textId="77777777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worm -&gt; </w:t>
      </w:r>
    </w:p>
    <w:p w14:paraId="5E3713AE" w14:textId="77777777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reverse order </w:t>
      </w:r>
      <w:r w:rsidRPr="00426C2E">
        <w:rPr>
          <w:rFonts w:ascii="Calibri" w:eastAsia="Times New Roman" w:hAnsi="Calibri" w:cs="Calibri"/>
          <w:sz w:val="24"/>
          <w:szCs w:val="24"/>
          <w:u w:val="single"/>
        </w:rPr>
        <w:t>slow</w:t>
      </w:r>
      <w:r w:rsidRPr="00426C2E">
        <w:rPr>
          <w:rFonts w:ascii="Calibri" w:eastAsia="Times New Roman" w:hAnsi="Calibri" w:cs="Calibri"/>
          <w:sz w:val="24"/>
          <w:szCs w:val="24"/>
        </w:rPr>
        <w:t xml:space="preserve"> </w:t>
      </w:r>
      <w:proofErr w:type="gramStart"/>
      <w:r w:rsidRPr="00426C2E">
        <w:rPr>
          <w:rFonts w:ascii="Calibri" w:eastAsia="Times New Roman" w:hAnsi="Calibri" w:cs="Calibri"/>
          <w:sz w:val="24"/>
          <w:szCs w:val="24"/>
        </w:rPr>
        <w:t>dribble  "</w:t>
      </w:r>
      <w:proofErr w:type="gramEnd"/>
      <w:r w:rsidRPr="00426C2E">
        <w:rPr>
          <w:rFonts w:ascii="Calibri" w:eastAsia="Times New Roman" w:hAnsi="Calibri" w:cs="Calibri"/>
          <w:sz w:val="24"/>
          <w:szCs w:val="24"/>
        </w:rPr>
        <w:t>do you see your card" I can grab it out of the air</w:t>
      </w:r>
    </w:p>
    <w:p w14:paraId="01FAD0D5" w14:textId="77777777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you ready (magic fingers distraction while getting the double lift prepped) -&gt; </w:t>
      </w:r>
    </w:p>
    <w:p w14:paraId="0E2A2DF5" w14:textId="77777777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DRAMATIC double lift -&gt; </w:t>
      </w:r>
    </w:p>
    <w:p w14:paraId="0331DACA" w14:textId="77777777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is that your card? -&gt; </w:t>
      </w:r>
    </w:p>
    <w:p w14:paraId="4FFAF3BE" w14:textId="3F7C2325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>…</w:t>
      </w:r>
      <w:proofErr w:type="gramStart"/>
      <w:r w:rsidRPr="00426C2E">
        <w:rPr>
          <w:rFonts w:ascii="Calibri" w:eastAsia="Times New Roman" w:hAnsi="Calibri" w:cs="Calibri"/>
          <w:sz w:val="24"/>
          <w:szCs w:val="24"/>
        </w:rPr>
        <w:t>….you're</w:t>
      </w:r>
      <w:proofErr w:type="gramEnd"/>
      <w:r w:rsidRPr="00426C2E">
        <w:rPr>
          <w:rFonts w:ascii="Calibri" w:eastAsia="Times New Roman" w:hAnsi="Calibri" w:cs="Calibri"/>
          <w:sz w:val="24"/>
          <w:szCs w:val="24"/>
        </w:rPr>
        <w:t xml:space="preserve"> lying </w:t>
      </w:r>
    </w:p>
    <w:p w14:paraId="6965A77F" w14:textId="77777777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what was your card then? -&gt; </w:t>
      </w:r>
    </w:p>
    <w:p w14:paraId="1C24CC7F" w14:textId="77777777" w:rsidR="004B7E82" w:rsidRPr="00426C2E" w:rsidRDefault="004B7E82" w:rsidP="00426C2E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  <w:sz w:val="24"/>
          <w:szCs w:val="24"/>
        </w:rPr>
      </w:pPr>
      <w:r w:rsidRPr="00426C2E">
        <w:rPr>
          <w:rFonts w:ascii="Calibri" w:eastAsia="Times New Roman" w:hAnsi="Calibri" w:cs="Calibri"/>
          <w:sz w:val="24"/>
          <w:szCs w:val="24"/>
        </w:rPr>
        <w:t xml:space="preserve">Misdirection bravado snap change -&gt; I'm magic </w:t>
      </w:r>
    </w:p>
    <w:p w14:paraId="17909B65" w14:textId="77777777" w:rsidR="002C6A3F" w:rsidRDefault="002C6A3F"/>
    <w:sectPr w:rsidR="002C6A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Orbitron">
    <w:panose1 w:val="02000000000000000000"/>
    <w:charset w:val="00"/>
    <w:family w:val="auto"/>
    <w:pitch w:val="variable"/>
    <w:sig w:usb0="80000027" w:usb1="10000042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Georgia Pro Cond">
    <w:altName w:val="Georgia Pro Cond"/>
    <w:charset w:val="00"/>
    <w:family w:val="roman"/>
    <w:pitch w:val="variable"/>
    <w:sig w:usb0="80000287" w:usb1="00000043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B4667A"/>
    <w:multiLevelType w:val="hybridMultilevel"/>
    <w:tmpl w:val="42565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2B36F6"/>
    <w:multiLevelType w:val="hybridMultilevel"/>
    <w:tmpl w:val="55A89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59583B"/>
    <w:multiLevelType w:val="hybridMultilevel"/>
    <w:tmpl w:val="EB1AFB58"/>
    <w:lvl w:ilvl="0" w:tplc="C7F48F32">
      <w:start w:val="1"/>
      <w:numFmt w:val="decimal"/>
      <w:lvlText w:val="%1."/>
      <w:lvlJc w:val="left"/>
      <w:pPr>
        <w:ind w:left="720" w:hanging="360"/>
      </w:pPr>
      <w:rPr>
        <w:rFonts w:hint="default"/>
        <w:color w:val="5F497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554420"/>
    <w:multiLevelType w:val="multilevel"/>
    <w:tmpl w:val="392CB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8217B73"/>
    <w:multiLevelType w:val="multilevel"/>
    <w:tmpl w:val="8A66E02C"/>
    <w:styleLink w:val="List-PaleWave"/>
    <w:lvl w:ilvl="0">
      <w:start w:val="1"/>
      <w:numFmt w:val="bullet"/>
      <w:lvlText w:val=""/>
      <w:lvlJc w:val="left"/>
      <w:pPr>
        <w:ind w:left="720" w:hanging="360"/>
      </w:pPr>
      <w:rPr>
        <w:rFonts w:ascii="Symbol" w:hAnsi="Symbol" w:hint="default"/>
        <w:color w:val="C0B9D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8B01C4"/>
    <w:multiLevelType w:val="multilevel"/>
    <w:tmpl w:val="8A66E02C"/>
    <w:numStyleLink w:val="List-PaleWave"/>
  </w:abstractNum>
  <w:abstractNum w:abstractNumId="6" w15:restartNumberingAfterBreak="0">
    <w:nsid w:val="4AC34F6D"/>
    <w:multiLevelType w:val="multilevel"/>
    <w:tmpl w:val="392CB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EA1571"/>
    <w:multiLevelType w:val="multilevel"/>
    <w:tmpl w:val="392CB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4CE3AF6"/>
    <w:multiLevelType w:val="multilevel"/>
    <w:tmpl w:val="392CB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AB23552"/>
    <w:multiLevelType w:val="hybridMultilevel"/>
    <w:tmpl w:val="3D623226"/>
    <w:lvl w:ilvl="0" w:tplc="095A3FB4">
      <w:start w:val="1"/>
      <w:numFmt w:val="decimal"/>
      <w:lvlText w:val="%1."/>
      <w:lvlJc w:val="left"/>
      <w:pPr>
        <w:ind w:left="720" w:hanging="360"/>
      </w:pPr>
      <w:rPr>
        <w:rFonts w:hint="default"/>
        <w:color w:val="5F497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AE6794"/>
    <w:multiLevelType w:val="multilevel"/>
    <w:tmpl w:val="392CB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713037"/>
    <w:multiLevelType w:val="multilevel"/>
    <w:tmpl w:val="B3CAC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B6A22F5"/>
    <w:multiLevelType w:val="multilevel"/>
    <w:tmpl w:val="A2D2D88A"/>
    <w:lvl w:ilvl="0">
      <w:start w:val="1"/>
      <w:numFmt w:val="decimal"/>
      <w:pStyle w:val="List-1PaleWav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B6179D6"/>
    <w:multiLevelType w:val="hybridMultilevel"/>
    <w:tmpl w:val="04C8CFA4"/>
    <w:lvl w:ilvl="0" w:tplc="826C012A">
      <w:start w:val="1"/>
      <w:numFmt w:val="decimal"/>
      <w:lvlText w:val="%1."/>
      <w:lvlJc w:val="left"/>
      <w:pPr>
        <w:ind w:left="720" w:hanging="360"/>
      </w:pPr>
      <w:rPr>
        <w:rFonts w:hint="default"/>
        <w:color w:val="5F497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5"/>
  </w:num>
  <w:num w:numId="4">
    <w:abstractNumId w:val="12"/>
  </w:num>
  <w:num w:numId="5">
    <w:abstractNumId w:val="11"/>
    <w:lvlOverride w:ilvl="0">
      <w:startOverride w:val="1"/>
    </w:lvlOverride>
  </w:num>
  <w:num w:numId="6">
    <w:abstractNumId w:val="11"/>
    <w:lvlOverride w:ilvl="0"/>
    <w:lvlOverride w:ilvl="1">
      <w:startOverride w:val="1"/>
    </w:lvlOverride>
  </w:num>
  <w:num w:numId="7">
    <w:abstractNumId w:val="11"/>
    <w:lvlOverride w:ilvl="0"/>
    <w:lvlOverride w:ilvl="1">
      <w:startOverride w:val="1"/>
    </w:lvlOverride>
  </w:num>
  <w:num w:numId="8">
    <w:abstractNumId w:val="11"/>
    <w:lvlOverride w:ilvl="0"/>
    <w:lvlOverride w:ilvl="1">
      <w:startOverride w:val="1"/>
    </w:lvlOverride>
  </w:num>
  <w:num w:numId="9">
    <w:abstractNumId w:val="8"/>
    <w:lvlOverride w:ilvl="0">
      <w:startOverride w:val="1"/>
    </w:lvlOverride>
  </w:num>
  <w:num w:numId="10">
    <w:abstractNumId w:val="8"/>
    <w:lvlOverride w:ilvl="0"/>
    <w:lvlOverride w:ilvl="1">
      <w:startOverride w:val="1"/>
    </w:lvlOverride>
  </w:num>
  <w:num w:numId="11">
    <w:abstractNumId w:val="8"/>
    <w:lvlOverride w:ilvl="0"/>
    <w:lvlOverride w:ilvl="1">
      <w:startOverride w:val="1"/>
    </w:lvlOverride>
  </w:num>
  <w:num w:numId="12">
    <w:abstractNumId w:val="0"/>
  </w:num>
  <w:num w:numId="13">
    <w:abstractNumId w:val="6"/>
  </w:num>
  <w:num w:numId="14">
    <w:abstractNumId w:val="7"/>
  </w:num>
  <w:num w:numId="15">
    <w:abstractNumId w:val="10"/>
  </w:num>
  <w:num w:numId="16">
    <w:abstractNumId w:val="3"/>
  </w:num>
  <w:num w:numId="17">
    <w:abstractNumId w:val="1"/>
  </w:num>
  <w:num w:numId="18">
    <w:abstractNumId w:val="2"/>
  </w:num>
  <w:num w:numId="19">
    <w:abstractNumId w:val="13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ctiveWritingStyle w:appName="MSWord" w:lang="en-US" w:vendorID="64" w:dllVersion="0" w:nlCheck="1" w:checkStyle="0"/>
  <w:proofState w:spelling="clean" w:grammar="clean"/>
  <w:revisionView w:inkAnnotations="0"/>
  <w:defaultTabStop w:val="720"/>
  <w:characterSpacingControl w:val="doNotCompress"/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CwNDK1NDYxNLMwNTdW0lEKTi0uzszPAykwrAUAfKh4cywAAAA="/>
  </w:docVars>
  <w:rsids>
    <w:rsidRoot w:val="004B7E82"/>
    <w:rsid w:val="0011607D"/>
    <w:rsid w:val="00204794"/>
    <w:rsid w:val="002C6A3F"/>
    <w:rsid w:val="00426C2E"/>
    <w:rsid w:val="004B7E82"/>
    <w:rsid w:val="005357CB"/>
    <w:rsid w:val="0073729D"/>
    <w:rsid w:val="00CA2A02"/>
    <w:rsid w:val="00CC5C9B"/>
    <w:rsid w:val="00DB5940"/>
    <w:rsid w:val="00FC0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DF53D"/>
  <w15:chartTrackingRefBased/>
  <w15:docId w15:val="{27F4844B-94B7-404E-BC78-BC9CBEAE2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7CB"/>
  </w:style>
  <w:style w:type="paragraph" w:styleId="Heading1">
    <w:name w:val="heading 1"/>
    <w:basedOn w:val="Normal"/>
    <w:next w:val="Normal"/>
    <w:link w:val="Heading1Char"/>
    <w:uiPriority w:val="9"/>
    <w:rsid w:val="001160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Style">
    <w:name w:val="Box Style"/>
    <w:basedOn w:val="IntenseQuote"/>
    <w:link w:val="BoxStyleChar"/>
    <w:qFormat/>
    <w:rsid w:val="00CC5C9B"/>
    <w:pPr>
      <w:spacing w:before="0" w:after="0" w:line="276" w:lineRule="auto"/>
    </w:pPr>
    <w:rPr>
      <w:rFonts w:ascii="Bell MT" w:hAnsi="Bell MT"/>
      <w:bCs/>
      <w:i w:val="0"/>
      <w:sz w:val="44"/>
      <w:szCs w:val="44"/>
    </w:rPr>
  </w:style>
  <w:style w:type="character" w:customStyle="1" w:styleId="BoxStyleChar">
    <w:name w:val="Box Style Char"/>
    <w:basedOn w:val="IntenseQuoteChar"/>
    <w:link w:val="BoxStyle"/>
    <w:rsid w:val="00CC5C9B"/>
    <w:rPr>
      <w:rFonts w:ascii="Bell MT" w:hAnsi="Bell MT"/>
      <w:bCs/>
      <w:i w:val="0"/>
      <w:iCs/>
      <w:color w:val="4472C4" w:themeColor="accent1"/>
      <w:sz w:val="44"/>
      <w:szCs w:val="4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5C9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5C9B"/>
    <w:rPr>
      <w:i/>
      <w:iCs/>
      <w:color w:val="4472C4" w:themeColor="accent1"/>
    </w:rPr>
  </w:style>
  <w:style w:type="paragraph" w:customStyle="1" w:styleId="YellowBox">
    <w:name w:val="Yellow Box"/>
    <w:basedOn w:val="Normal"/>
    <w:link w:val="YellowBoxChar"/>
    <w:autoRedefine/>
    <w:qFormat/>
    <w:rsid w:val="0073729D"/>
    <w:pPr>
      <w:pBdr>
        <w:top w:val="single" w:sz="12" w:space="1" w:color="FFC000" w:themeColor="accent4"/>
        <w:left w:val="single" w:sz="12" w:space="4" w:color="FFC000" w:themeColor="accent4"/>
        <w:bottom w:val="single" w:sz="12" w:space="1" w:color="FFC000" w:themeColor="accent4"/>
        <w:right w:val="single" w:sz="12" w:space="4" w:color="FFC000" w:themeColor="accent4"/>
      </w:pBdr>
      <w:jc w:val="center"/>
    </w:pPr>
    <w:rPr>
      <w:rFonts w:ascii="Baskerville Old Face" w:hAnsi="Baskerville Old Face" w:cs="Aldhabi"/>
      <w:color w:val="5B9BD5" w:themeColor="accent5"/>
      <w:sz w:val="36"/>
      <w:szCs w:val="36"/>
    </w:rPr>
  </w:style>
  <w:style w:type="character" w:customStyle="1" w:styleId="YellowBoxChar">
    <w:name w:val="Yellow Box Char"/>
    <w:basedOn w:val="DefaultParagraphFont"/>
    <w:link w:val="YellowBox"/>
    <w:rsid w:val="0073729D"/>
    <w:rPr>
      <w:rFonts w:ascii="Baskerville Old Face" w:hAnsi="Baskerville Old Face" w:cs="Aldhabi"/>
      <w:color w:val="5B9BD5" w:themeColor="accent5"/>
      <w:sz w:val="36"/>
      <w:szCs w:val="36"/>
    </w:rPr>
  </w:style>
  <w:style w:type="paragraph" w:customStyle="1" w:styleId="Burrowed">
    <w:name w:val="Burrowed"/>
    <w:basedOn w:val="Normal"/>
    <w:link w:val="BurrowedChar"/>
    <w:qFormat/>
    <w:rsid w:val="0073729D"/>
    <w:pPr>
      <w:pBdr>
        <w:top w:val="thinThickLargeGap" w:sz="12" w:space="1" w:color="FFD966" w:themeColor="accent4" w:themeTint="99"/>
        <w:left w:val="thinThickLargeGap" w:sz="12" w:space="4" w:color="FFD966" w:themeColor="accent4" w:themeTint="99"/>
      </w:pBdr>
      <w:jc w:val="center"/>
    </w:pPr>
    <w:rPr>
      <w:rFonts w:ascii="Felix Titling" w:hAnsi="Felix Titling"/>
      <w:sz w:val="24"/>
      <w:szCs w:val="24"/>
    </w:rPr>
  </w:style>
  <w:style w:type="character" w:customStyle="1" w:styleId="BurrowedChar">
    <w:name w:val="Burrowed Char"/>
    <w:basedOn w:val="DefaultParagraphFont"/>
    <w:link w:val="Burrowed"/>
    <w:rsid w:val="0073729D"/>
    <w:rPr>
      <w:rFonts w:ascii="Felix Titling" w:hAnsi="Felix Titling"/>
      <w:sz w:val="24"/>
      <w:szCs w:val="24"/>
    </w:rPr>
  </w:style>
  <w:style w:type="paragraph" w:customStyle="1" w:styleId="BurrowedSub">
    <w:name w:val="Burrowed Sub"/>
    <w:basedOn w:val="Burrowed"/>
    <w:link w:val="BurrowedSubChar"/>
    <w:rsid w:val="0073729D"/>
    <w:pPr>
      <w:pBdr>
        <w:top w:val="none" w:sz="0" w:space="0" w:color="auto"/>
      </w:pBdr>
      <w:spacing w:before="240" w:after="120"/>
      <w:jc w:val="left"/>
    </w:pPr>
    <w:rPr>
      <w:rFonts w:ascii="Lucida Bright" w:eastAsia="NSimSun" w:hAnsi="Lucida Bright"/>
      <w:sz w:val="28"/>
      <w:szCs w:val="28"/>
    </w:rPr>
  </w:style>
  <w:style w:type="character" w:customStyle="1" w:styleId="BurrowedSubChar">
    <w:name w:val="Burrowed Sub Char"/>
    <w:basedOn w:val="BurrowedChar"/>
    <w:link w:val="BurrowedSub"/>
    <w:rsid w:val="0073729D"/>
    <w:rPr>
      <w:rFonts w:ascii="Lucida Bright" w:eastAsia="NSimSun" w:hAnsi="Lucida Bright"/>
      <w:sz w:val="28"/>
      <w:szCs w:val="28"/>
    </w:rPr>
  </w:style>
  <w:style w:type="paragraph" w:customStyle="1" w:styleId="Vapor-BlackDrifter">
    <w:name w:val="Vapor - Black Drifter"/>
    <w:basedOn w:val="Normal"/>
    <w:link w:val="Vapor-BlackDrifterChar"/>
    <w:qFormat/>
    <w:rsid w:val="0073729D"/>
    <w:pPr>
      <w:pBdr>
        <w:top w:val="threeDEmboss" w:sz="24" w:space="1" w:color="F1B5F2"/>
        <w:left w:val="threeDEmboss" w:sz="24" w:space="4" w:color="F1B5F2"/>
        <w:bottom w:val="threeDEngrave" w:sz="24" w:space="1" w:color="F1B5F2"/>
        <w:right w:val="threeDEngrave" w:sz="24" w:space="4" w:color="F1B5F2"/>
      </w:pBdr>
      <w:shd w:val="clear" w:color="auto" w:fill="000000" w:themeFill="text1"/>
      <w:jc w:val="center"/>
    </w:pPr>
    <w:rPr>
      <w:rFonts w:ascii="Biome" w:hAnsi="Biome" w:cs="Biome"/>
      <w:smallCaps/>
      <w:color w:val="FFCCFF"/>
      <w:spacing w:val="-24"/>
      <w:sz w:val="36"/>
      <w:szCs w:val="36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Vapor-BlackDrifterChar">
    <w:name w:val="Vapor - Black Drifter Char"/>
    <w:basedOn w:val="DefaultParagraphFont"/>
    <w:link w:val="Vapor-BlackDrifter"/>
    <w:rsid w:val="0073729D"/>
    <w:rPr>
      <w:rFonts w:ascii="Biome" w:hAnsi="Biome" w:cs="Biome"/>
      <w:smallCaps/>
      <w:color w:val="FFCCFF"/>
      <w:spacing w:val="-24"/>
      <w:sz w:val="36"/>
      <w:szCs w:val="36"/>
      <w:shd w:val="clear" w:color="auto" w:fill="000000" w:themeFill="text1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customStyle="1" w:styleId="Vapor-BlueDrifer">
    <w:name w:val="Vapor - Blue Drifer"/>
    <w:basedOn w:val="Normal"/>
    <w:link w:val="Vapor-BlueDriferChar"/>
    <w:qFormat/>
    <w:rsid w:val="0073729D"/>
    <w:pPr>
      <w:pBdr>
        <w:top w:val="threeDEmboss" w:sz="24" w:space="1" w:color="F1B5F2"/>
        <w:left w:val="threeDEmboss" w:sz="24" w:space="4" w:color="F1B5F2"/>
        <w:bottom w:val="threeDEngrave" w:sz="24" w:space="1" w:color="F1B5F2"/>
        <w:right w:val="threeDEngrave" w:sz="24" w:space="4" w:color="F1B5F2"/>
      </w:pBdr>
      <w:shd w:val="vertStripe" w:color="3737FF" w:fill="000000" w:themeFill="text1"/>
      <w:jc w:val="center"/>
    </w:pPr>
    <w:rPr>
      <w:rFonts w:ascii="Biome" w:hAnsi="Biome" w:cs="Biome"/>
      <w:smallCaps/>
      <w:color w:val="FFCCFF"/>
      <w:spacing w:val="-24"/>
      <w:sz w:val="36"/>
      <w:szCs w:val="36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Vapor-BlueDriferChar">
    <w:name w:val="Vapor - Blue Drifer Char"/>
    <w:basedOn w:val="DefaultParagraphFont"/>
    <w:link w:val="Vapor-BlueDrifer"/>
    <w:rsid w:val="0073729D"/>
    <w:rPr>
      <w:rFonts w:ascii="Biome" w:hAnsi="Biome" w:cs="Biome"/>
      <w:smallCaps/>
      <w:color w:val="FFCCFF"/>
      <w:spacing w:val="-24"/>
      <w:sz w:val="36"/>
      <w:szCs w:val="36"/>
      <w:shd w:val="vertStripe" w:color="3737FF" w:fill="000000" w:themeFill="text1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customStyle="1" w:styleId="PicnicBox">
    <w:name w:val="Picnic Box"/>
    <w:basedOn w:val="Normal"/>
    <w:link w:val="PicnicBoxChar"/>
    <w:qFormat/>
    <w:rsid w:val="0073729D"/>
    <w:pPr>
      <w:pBdr>
        <w:top w:val="triple" w:sz="6" w:space="1" w:color="FFCCFF"/>
        <w:bottom w:val="triple" w:sz="6" w:space="1" w:color="FFCCFF"/>
      </w:pBdr>
      <w:shd w:val="vertStripe" w:color="C5E0B3" w:themeColor="accent6" w:themeTint="66" w:fill="auto"/>
      <w:spacing w:before="240" w:after="240"/>
      <w:jc w:val="center"/>
    </w:pPr>
    <w:rPr>
      <w:rFonts w:ascii="Eras Medium ITC" w:hAnsi="Eras Medium ITC"/>
      <w:b/>
      <w:bCs/>
      <w:color w:val="FF7C80"/>
      <w:sz w:val="28"/>
      <w:szCs w:val="28"/>
      <w14:textOutline w14:w="9525" w14:cap="rnd" w14:cmpd="sng" w14:algn="ctr">
        <w14:gradFill>
          <w14:gsLst>
            <w14:gs w14:pos="48000">
              <w14:srgbClr w14:val="FF7C80"/>
            </w14:gs>
            <w14:gs w14:pos="80000">
              <w14:srgbClr w14:val="F29EF0"/>
            </w14:gs>
          </w14:gsLst>
          <w14:lin w14:ang="5400000" w14:scaled="0"/>
        </w14:gradFill>
        <w14:prstDash w14:val="solid"/>
        <w14:bevel/>
      </w14:textOutline>
    </w:rPr>
  </w:style>
  <w:style w:type="character" w:customStyle="1" w:styleId="PicnicBoxChar">
    <w:name w:val="Picnic Box Char"/>
    <w:basedOn w:val="DefaultParagraphFont"/>
    <w:link w:val="PicnicBox"/>
    <w:rsid w:val="0073729D"/>
    <w:rPr>
      <w:rFonts w:ascii="Eras Medium ITC" w:hAnsi="Eras Medium ITC"/>
      <w:b/>
      <w:bCs/>
      <w:color w:val="FF7C80"/>
      <w:sz w:val="28"/>
      <w:szCs w:val="28"/>
      <w:shd w:val="vertStripe" w:color="C5E0B3" w:themeColor="accent6" w:themeTint="66" w:fill="auto"/>
      <w14:textOutline w14:w="9525" w14:cap="rnd" w14:cmpd="sng" w14:algn="ctr">
        <w14:gradFill>
          <w14:gsLst>
            <w14:gs w14:pos="48000">
              <w14:srgbClr w14:val="FF7C80"/>
            </w14:gs>
            <w14:gs w14:pos="80000">
              <w14:srgbClr w14:val="F29EF0"/>
            </w14:gs>
          </w14:gsLst>
          <w14:lin w14:ang="5400000" w14:scaled="0"/>
        </w14:gradFill>
        <w14:prstDash w14:val="solid"/>
        <w14:bevel/>
      </w14:textOutline>
    </w:rPr>
  </w:style>
  <w:style w:type="paragraph" w:customStyle="1" w:styleId="PatternBox-Shadow">
    <w:name w:val="Pattern Box - Shadow"/>
    <w:basedOn w:val="Normal"/>
    <w:link w:val="PatternBox-ShadowChar"/>
    <w:qFormat/>
    <w:rsid w:val="0073729D"/>
    <w:pPr>
      <w:shd w:val="reverseDiagStripe" w:color="auto" w:fill="A6A6A6" w:themeFill="background1" w:themeFillShade="A6"/>
      <w:spacing w:after="240"/>
      <w:jc w:val="center"/>
    </w:pPr>
    <w:rPr>
      <w:rFonts w:ascii="Bell MT" w:hAnsi="Bell MT"/>
      <w:smallCaps/>
      <w:color w:val="FFFFFF" w:themeColor="background1"/>
      <w:sz w:val="32"/>
      <w:szCs w:val="32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character" w:customStyle="1" w:styleId="PatternBox-ShadowChar">
    <w:name w:val="Pattern Box - Shadow Char"/>
    <w:basedOn w:val="DefaultParagraphFont"/>
    <w:link w:val="PatternBox-Shadow"/>
    <w:rsid w:val="0073729D"/>
    <w:rPr>
      <w:rFonts w:ascii="Bell MT" w:hAnsi="Bell MT"/>
      <w:smallCaps/>
      <w:color w:val="FFFFFF" w:themeColor="background1"/>
      <w:sz w:val="32"/>
      <w:szCs w:val="32"/>
      <w:shd w:val="reverseDiagStripe" w:color="auto" w:fill="A6A6A6" w:themeFill="background1" w:themeFillShade="A6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paragraph" w:customStyle="1" w:styleId="PopDeco">
    <w:name w:val="Pop Deco"/>
    <w:basedOn w:val="Normal"/>
    <w:link w:val="PopDecoChar"/>
    <w:qFormat/>
    <w:rsid w:val="0073729D"/>
    <w:pPr>
      <w:pBdr>
        <w:top w:val="single" w:sz="18" w:space="1" w:color="18B08F"/>
        <w:left w:val="single" w:sz="18" w:space="4" w:color="18B08F"/>
        <w:bottom w:val="single" w:sz="18" w:space="1" w:color="18B08F"/>
        <w:right w:val="single" w:sz="18" w:space="4" w:color="18B08F"/>
      </w:pBdr>
      <w:shd w:val="thinHorzCross" w:color="7FB0DD" w:fill="auto"/>
      <w:jc w:val="center"/>
    </w:pPr>
    <w:rPr>
      <w:rFonts w:ascii="Bell MT" w:hAnsi="Bell MT"/>
      <w:b/>
      <w:bCs/>
      <w:i/>
      <w:iCs/>
      <w:color w:val="9F1D71"/>
      <w:sz w:val="32"/>
      <w:szCs w:val="32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character" w:customStyle="1" w:styleId="PopDecoChar">
    <w:name w:val="Pop Deco Char"/>
    <w:basedOn w:val="DefaultParagraphFont"/>
    <w:link w:val="PopDeco"/>
    <w:rsid w:val="0073729D"/>
    <w:rPr>
      <w:rFonts w:ascii="Bell MT" w:hAnsi="Bell MT"/>
      <w:b/>
      <w:bCs/>
      <w:i/>
      <w:iCs/>
      <w:color w:val="9F1D71"/>
      <w:sz w:val="32"/>
      <w:szCs w:val="32"/>
      <w:shd w:val="thinHorzCross" w:color="7FB0DD" w:fill="auto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paragraph" w:customStyle="1" w:styleId="WithPic-1">
    <w:name w:val="With Pic - 1"/>
    <w:basedOn w:val="Normal"/>
    <w:link w:val="WithPic-1Char"/>
    <w:qFormat/>
    <w:rsid w:val="0073729D"/>
    <w:pPr>
      <w:spacing w:line="360" w:lineRule="auto"/>
      <w:jc w:val="center"/>
    </w:pPr>
    <w:rPr>
      <w:rFonts w:ascii="Orbitron" w:hAnsi="Orbitron"/>
      <w:b/>
      <w:bCs/>
      <w:smallCaps/>
      <w:sz w:val="32"/>
      <w:szCs w:val="32"/>
    </w:rPr>
  </w:style>
  <w:style w:type="character" w:customStyle="1" w:styleId="WithPic-1Char">
    <w:name w:val="With Pic - 1 Char"/>
    <w:basedOn w:val="DefaultParagraphFont"/>
    <w:link w:val="WithPic-1"/>
    <w:rsid w:val="0073729D"/>
    <w:rPr>
      <w:rFonts w:ascii="Orbitron" w:hAnsi="Orbitron"/>
      <w:b/>
      <w:bCs/>
      <w:smallCaps/>
      <w:sz w:val="32"/>
      <w:szCs w:val="32"/>
    </w:rPr>
  </w:style>
  <w:style w:type="paragraph" w:customStyle="1" w:styleId="WithPic-2">
    <w:name w:val="With Pic - 2"/>
    <w:basedOn w:val="WithPic-1"/>
    <w:link w:val="WithPic-2Char"/>
    <w:qFormat/>
    <w:rsid w:val="0073729D"/>
    <w:rPr>
      <w:color w:val="FFFFFF" w:themeColor="background1"/>
      <w:sz w:val="36"/>
      <w:szCs w:val="36"/>
    </w:rPr>
  </w:style>
  <w:style w:type="character" w:customStyle="1" w:styleId="WithPic-2Char">
    <w:name w:val="With Pic - 2 Char"/>
    <w:basedOn w:val="WithPic-1Char"/>
    <w:link w:val="WithPic-2"/>
    <w:rsid w:val="0073729D"/>
    <w:rPr>
      <w:rFonts w:ascii="Orbitron" w:hAnsi="Orbitron"/>
      <w:b/>
      <w:bCs/>
      <w:smallCaps/>
      <w:color w:val="FFFFFF" w:themeColor="background1"/>
      <w:sz w:val="36"/>
      <w:szCs w:val="36"/>
    </w:rPr>
  </w:style>
  <w:style w:type="paragraph" w:customStyle="1" w:styleId="WithPic-3">
    <w:name w:val="With Pic - 3"/>
    <w:basedOn w:val="WithPic-2"/>
    <w:link w:val="WithPic-3Char"/>
    <w:qFormat/>
    <w:rsid w:val="0073729D"/>
    <w:rPr>
      <w:rFonts w:ascii="Lucida Handwriting" w:hAnsi="Lucida Handwriting"/>
      <w:spacing w:val="26"/>
      <w14:textFill>
        <w14:gradFill>
          <w14:gsLst>
            <w14:gs w14:pos="48000">
              <w14:srgbClr w14:val="FF7C80">
                <w14:lumMod w14:val="7000"/>
                <w14:lumOff w14:val="93000"/>
              </w14:srgbClr>
            </w14:gs>
            <w14:gs w14:pos="80000">
              <w14:srgbClr w14:val="F29EF0"/>
            </w14:gs>
          </w14:gsLst>
          <w14:lin w14:ang="5400000" w14:scaled="0"/>
        </w14:gradFill>
      </w14:textFill>
    </w:rPr>
  </w:style>
  <w:style w:type="character" w:customStyle="1" w:styleId="WithPic-3Char">
    <w:name w:val="With Pic - 3 Char"/>
    <w:basedOn w:val="WithPic-2Char"/>
    <w:link w:val="WithPic-3"/>
    <w:rsid w:val="0073729D"/>
    <w:rPr>
      <w:rFonts w:ascii="Lucida Handwriting" w:hAnsi="Lucida Handwriting"/>
      <w:b/>
      <w:bCs/>
      <w:smallCaps/>
      <w:color w:val="FFFFFF" w:themeColor="background1"/>
      <w:spacing w:val="26"/>
      <w:sz w:val="36"/>
      <w:szCs w:val="36"/>
      <w14:textFill>
        <w14:gradFill>
          <w14:gsLst>
            <w14:gs w14:pos="48000">
              <w14:srgbClr w14:val="FF7C80">
                <w14:lumMod w14:val="7000"/>
                <w14:lumOff w14:val="93000"/>
              </w14:srgbClr>
            </w14:gs>
            <w14:gs w14:pos="80000">
              <w14:srgbClr w14:val="F29EF0"/>
            </w14:gs>
          </w14:gsLst>
          <w14:lin w14:ang="5400000" w14:scaled="0"/>
        </w14:gradFill>
      </w14:textFill>
    </w:rPr>
  </w:style>
  <w:style w:type="paragraph" w:customStyle="1" w:styleId="FloridaProject">
    <w:name w:val="Florida Project"/>
    <w:basedOn w:val="Normal"/>
    <w:link w:val="FloridaProjectChar"/>
    <w:qFormat/>
    <w:rsid w:val="0073729D"/>
    <w:pPr>
      <w:pBdr>
        <w:top w:val="single" w:sz="8" w:space="1" w:color="F73186"/>
        <w:left w:val="single" w:sz="8" w:space="4" w:color="F73186"/>
        <w:bottom w:val="single" w:sz="8" w:space="1" w:color="F73186"/>
        <w:right w:val="single" w:sz="8" w:space="4" w:color="F73186"/>
      </w:pBdr>
      <w:shd w:val="clear" w:color="auto" w:fill="A8CDE0"/>
      <w:tabs>
        <w:tab w:val="center" w:pos="4680"/>
      </w:tabs>
      <w:jc w:val="center"/>
    </w:pPr>
    <w:rPr>
      <w:rFonts w:ascii="Doppio One" w:hAnsi="Doppio One" w:cs="Biome"/>
      <w:b/>
      <w:bCs/>
      <w:smallCaps/>
      <w:color w:val="FFFF3F"/>
      <w:sz w:val="32"/>
      <w:szCs w:val="32"/>
    </w:rPr>
  </w:style>
  <w:style w:type="character" w:customStyle="1" w:styleId="FloridaProjectChar">
    <w:name w:val="Florida Project Char"/>
    <w:basedOn w:val="DefaultParagraphFont"/>
    <w:link w:val="FloridaProject"/>
    <w:rsid w:val="0073729D"/>
    <w:rPr>
      <w:rFonts w:ascii="Doppio One" w:hAnsi="Doppio One" w:cs="Biome"/>
      <w:b/>
      <w:bCs/>
      <w:smallCaps/>
      <w:color w:val="FFFF3F"/>
      <w:sz w:val="32"/>
      <w:szCs w:val="32"/>
      <w:shd w:val="clear" w:color="auto" w:fill="A8CDE0"/>
    </w:rPr>
  </w:style>
  <w:style w:type="paragraph" w:customStyle="1" w:styleId="Burrowed2">
    <w:name w:val="Burrowed 2"/>
    <w:basedOn w:val="Burrowed"/>
    <w:link w:val="Burrowed2Char"/>
    <w:qFormat/>
    <w:rsid w:val="0073729D"/>
    <w:pPr>
      <w:pBdr>
        <w:top w:val="threeDEmboss" w:sz="24" w:space="1" w:color="C5E0B3" w:themeColor="accent6" w:themeTint="66"/>
        <w:left w:val="threeDEmboss" w:sz="24" w:space="4" w:color="C5E0B3" w:themeColor="accent6" w:themeTint="66"/>
      </w:pBdr>
      <w:spacing w:before="240" w:after="120"/>
    </w:pPr>
    <w:rPr>
      <w:rFonts w:ascii="Century" w:eastAsia="NSimSun" w:hAnsi="Century"/>
      <w:b/>
      <w:bCs/>
      <w:sz w:val="28"/>
      <w:szCs w:val="28"/>
    </w:rPr>
  </w:style>
  <w:style w:type="character" w:customStyle="1" w:styleId="Burrowed2Char">
    <w:name w:val="Burrowed 2 Char"/>
    <w:basedOn w:val="BurrowedChar"/>
    <w:link w:val="Burrowed2"/>
    <w:rsid w:val="0073729D"/>
    <w:rPr>
      <w:rFonts w:ascii="Century" w:eastAsia="NSimSun" w:hAnsi="Century"/>
      <w:b/>
      <w:bCs/>
      <w:sz w:val="28"/>
      <w:szCs w:val="28"/>
    </w:rPr>
  </w:style>
  <w:style w:type="paragraph" w:customStyle="1" w:styleId="AltBurrowed">
    <w:name w:val="AltBurrowed"/>
    <w:basedOn w:val="Burrowed"/>
    <w:link w:val="AltBurrowedChar"/>
    <w:qFormat/>
    <w:rsid w:val="0073729D"/>
    <w:pPr>
      <w:pBdr>
        <w:top w:val="thinThickLargeGap" w:sz="12" w:space="1" w:color="EA1AEF"/>
        <w:left w:val="thinThickLargeGap" w:sz="12" w:space="4" w:color="EA1AEF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AltBurrowedChar">
    <w:name w:val="AltBurrowed Char"/>
    <w:basedOn w:val="BurrowedChar"/>
    <w:link w:val="AltBurrowed"/>
    <w:rsid w:val="0073729D"/>
    <w:rPr>
      <w:rFonts w:ascii="Lucida Bright" w:eastAsia="NSimSun" w:hAnsi="Lucida Bright"/>
      <w:sz w:val="28"/>
      <w:szCs w:val="28"/>
    </w:rPr>
  </w:style>
  <w:style w:type="paragraph" w:customStyle="1" w:styleId="V2Burrowed">
    <w:name w:val="V2Burrowed"/>
    <w:basedOn w:val="Burrowed"/>
    <w:link w:val="V2BurrowedChar"/>
    <w:qFormat/>
    <w:rsid w:val="0073729D"/>
    <w:pPr>
      <w:pBdr>
        <w:top w:val="thinThickThinMediumGap" w:sz="24" w:space="1" w:color="ED7D31" w:themeColor="accent2"/>
        <w:left w:val="thinThickThinMediumGap" w:sz="24" w:space="4" w:color="ED7D31" w:themeColor="accent2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V2BurrowedChar">
    <w:name w:val="V2Burrowed Char"/>
    <w:basedOn w:val="BurrowedChar"/>
    <w:link w:val="V2Burrowed"/>
    <w:rsid w:val="0073729D"/>
    <w:rPr>
      <w:rFonts w:ascii="Lucida Bright" w:eastAsia="NSimSun" w:hAnsi="Lucida Bright"/>
      <w:sz w:val="28"/>
      <w:szCs w:val="28"/>
    </w:rPr>
  </w:style>
  <w:style w:type="paragraph" w:customStyle="1" w:styleId="AltBurrowed2">
    <w:name w:val="AltBurrowed2"/>
    <w:basedOn w:val="BurrowedSub"/>
    <w:link w:val="AltBurrowed2Char"/>
    <w:qFormat/>
    <w:rsid w:val="0073729D"/>
    <w:pPr>
      <w:pBdr>
        <w:left w:val="thinThickLargeGap" w:sz="12" w:space="4" w:color="EA1AEF"/>
      </w:pBdr>
    </w:pPr>
  </w:style>
  <w:style w:type="character" w:customStyle="1" w:styleId="AltBurrowed2Char">
    <w:name w:val="AltBurrowed2 Char"/>
    <w:basedOn w:val="BurrowedSubChar"/>
    <w:link w:val="AltBurrowed2"/>
    <w:rsid w:val="0073729D"/>
    <w:rPr>
      <w:rFonts w:ascii="Lucida Bright" w:eastAsia="NSimSun" w:hAnsi="Lucida Bright"/>
      <w:sz w:val="28"/>
      <w:szCs w:val="28"/>
    </w:rPr>
  </w:style>
  <w:style w:type="paragraph" w:customStyle="1" w:styleId="V2Burrowed2">
    <w:name w:val="V2Burrowed2"/>
    <w:basedOn w:val="BurrowedSub"/>
    <w:link w:val="V2Burrowed2Char"/>
    <w:qFormat/>
    <w:rsid w:val="0073729D"/>
    <w:pPr>
      <w:pBdr>
        <w:left w:val="thinThickMediumGap" w:sz="24" w:space="4" w:color="ED7D31" w:themeColor="accent2"/>
      </w:pBdr>
    </w:pPr>
  </w:style>
  <w:style w:type="character" w:customStyle="1" w:styleId="V2Burrowed2Char">
    <w:name w:val="V2Burrowed2 Char"/>
    <w:basedOn w:val="BurrowedSubChar"/>
    <w:link w:val="V2Burrowed2"/>
    <w:rsid w:val="0073729D"/>
    <w:rPr>
      <w:rFonts w:ascii="Lucida Bright" w:eastAsia="NSimSun" w:hAnsi="Lucida Bright"/>
      <w:sz w:val="28"/>
      <w:szCs w:val="28"/>
    </w:rPr>
  </w:style>
  <w:style w:type="paragraph" w:customStyle="1" w:styleId="V3Burrowed">
    <w:name w:val="V3Burrowed"/>
    <w:basedOn w:val="Burrowed"/>
    <w:link w:val="V3BurrowedChar"/>
    <w:qFormat/>
    <w:rsid w:val="0073729D"/>
    <w:pPr>
      <w:pBdr>
        <w:top w:val="threeDEmboss" w:sz="24" w:space="1" w:color="C5E0B3" w:themeColor="accent6" w:themeTint="66"/>
        <w:left w:val="threeDEmboss" w:sz="24" w:space="4" w:color="C5E0B3" w:themeColor="accent6" w:themeTint="66"/>
      </w:pBdr>
      <w:spacing w:before="240" w:after="120"/>
    </w:pPr>
    <w:rPr>
      <w:rFonts w:ascii="Century" w:eastAsia="NSimSun" w:hAnsi="Century"/>
      <w:b/>
      <w:bCs/>
      <w:sz w:val="28"/>
      <w:szCs w:val="28"/>
    </w:rPr>
  </w:style>
  <w:style w:type="character" w:customStyle="1" w:styleId="V3BurrowedChar">
    <w:name w:val="V3Burrowed Char"/>
    <w:basedOn w:val="BurrowedChar"/>
    <w:link w:val="V3Burrowed"/>
    <w:rsid w:val="0073729D"/>
    <w:rPr>
      <w:rFonts w:ascii="Century" w:eastAsia="NSimSun" w:hAnsi="Century"/>
      <w:b/>
      <w:bCs/>
      <w:sz w:val="28"/>
      <w:szCs w:val="28"/>
    </w:rPr>
  </w:style>
  <w:style w:type="paragraph" w:customStyle="1" w:styleId="V3Burrowed2">
    <w:name w:val="V3Burrowed2"/>
    <w:basedOn w:val="V3Burrowed"/>
    <w:link w:val="V3Burrowed2Char"/>
    <w:qFormat/>
    <w:rsid w:val="0073729D"/>
    <w:pPr>
      <w:pBdr>
        <w:top w:val="none" w:sz="0" w:space="0" w:color="auto"/>
      </w:pBdr>
    </w:pPr>
  </w:style>
  <w:style w:type="character" w:customStyle="1" w:styleId="V3Burrowed2Char">
    <w:name w:val="V3Burrowed2 Char"/>
    <w:basedOn w:val="V3BurrowedChar"/>
    <w:link w:val="V3Burrowed2"/>
    <w:rsid w:val="0073729D"/>
    <w:rPr>
      <w:rFonts w:ascii="Century" w:eastAsia="NSimSun" w:hAnsi="Century"/>
      <w:b/>
      <w:bCs/>
      <w:sz w:val="28"/>
      <w:szCs w:val="28"/>
    </w:rPr>
  </w:style>
  <w:style w:type="paragraph" w:customStyle="1" w:styleId="GasStation">
    <w:name w:val="Gas Station"/>
    <w:basedOn w:val="Normal"/>
    <w:link w:val="GasStationChar"/>
    <w:qFormat/>
    <w:rsid w:val="0073729D"/>
    <w:pPr>
      <w:pBdr>
        <w:top w:val="triple" w:sz="12" w:space="1" w:color="D6E9FE"/>
      </w:pBdr>
      <w:shd w:val="pct80" w:color="4472C4" w:themeColor="accent1" w:fill="auto"/>
      <w:spacing w:after="40"/>
      <w:jc w:val="center"/>
    </w:pPr>
    <w:rPr>
      <w:rFonts w:ascii="Arial Black" w:hAnsi="Arial Black"/>
      <w:caps/>
      <w:color w:val="FFFFFF" w:themeColor="background1"/>
      <w:spacing w:val="-30"/>
      <w:sz w:val="32"/>
      <w:szCs w:val="32"/>
      <w14:glow w14:rad="152400">
        <w14:schemeClr w14:val="accent1">
          <w14:alpha w14:val="30000"/>
          <w14:lumMod w14:val="60000"/>
          <w14:lumOff w14:val="40000"/>
        </w14:schemeClr>
      </w14:glow>
      <w14:shadow w14:blurRad="381000" w14:dist="152400" w14:dir="10800000" w14:sx="30000" w14:sy="30000" w14:kx="0" w14:ky="0" w14:algn="r">
        <w14:srgbClr w14:val="00B0F0"/>
      </w14:shadow>
      <w14:textOutline w14:w="6350" w14:cap="flat" w14:cmpd="sng" w14:algn="ctr">
        <w14:solidFill>
          <w14:schemeClr w14:val="accent1">
            <w14:lumMod w14:val="60000"/>
            <w14:lumOff w14:val="40000"/>
          </w14:schemeClr>
        </w14:solidFill>
        <w14:prstDash w14:val="solid"/>
        <w14:bevel/>
      </w14:textOutline>
    </w:rPr>
  </w:style>
  <w:style w:type="character" w:customStyle="1" w:styleId="GasStationChar">
    <w:name w:val="Gas Station Char"/>
    <w:basedOn w:val="DefaultParagraphFont"/>
    <w:link w:val="GasStation"/>
    <w:rsid w:val="0073729D"/>
    <w:rPr>
      <w:rFonts w:ascii="Arial Black" w:hAnsi="Arial Black"/>
      <w:caps/>
      <w:color w:val="FFFFFF" w:themeColor="background1"/>
      <w:spacing w:val="-30"/>
      <w:sz w:val="32"/>
      <w:szCs w:val="32"/>
      <w:shd w:val="pct80" w:color="4472C4" w:themeColor="accent1" w:fill="auto"/>
      <w14:glow w14:rad="152400">
        <w14:schemeClr w14:val="accent1">
          <w14:alpha w14:val="30000"/>
          <w14:lumMod w14:val="60000"/>
          <w14:lumOff w14:val="40000"/>
        </w14:schemeClr>
      </w14:glow>
      <w14:shadow w14:blurRad="381000" w14:dist="152400" w14:dir="10800000" w14:sx="30000" w14:sy="30000" w14:kx="0" w14:ky="0" w14:algn="r">
        <w14:srgbClr w14:val="00B0F0"/>
      </w14:shadow>
      <w14:textOutline w14:w="6350" w14:cap="flat" w14:cmpd="sng" w14:algn="ctr">
        <w14:solidFill>
          <w14:schemeClr w14:val="accent1">
            <w14:lumMod w14:val="60000"/>
            <w14:lumOff w14:val="40000"/>
          </w14:schemeClr>
        </w14:solidFill>
        <w14:prstDash w14:val="solid"/>
        <w14:bevel/>
      </w14:textOutline>
    </w:rPr>
  </w:style>
  <w:style w:type="paragraph" w:customStyle="1" w:styleId="TokyoMK6">
    <w:name w:val="Tokyo MK6"/>
    <w:basedOn w:val="Normal"/>
    <w:link w:val="TokyoMK6Char"/>
    <w:qFormat/>
    <w:rsid w:val="0073729D"/>
    <w:pPr>
      <w:pBdr>
        <w:top w:val="single" w:sz="12" w:space="1" w:color="2F5496" w:themeColor="accent1" w:themeShade="BF"/>
        <w:left w:val="single" w:sz="12" w:space="4" w:color="2F5496" w:themeColor="accent1" w:themeShade="BF"/>
        <w:bottom w:val="single" w:sz="12" w:space="1" w:color="2F5496" w:themeColor="accent1" w:themeShade="BF"/>
        <w:right w:val="single" w:sz="12" w:space="4" w:color="2F5496" w:themeColor="accent1" w:themeShade="BF"/>
      </w:pBdr>
      <w:shd w:val="vertStripe" w:color="FFFFFF" w:themeColor="background1" w:fill="F6CDC0"/>
      <w:jc w:val="center"/>
    </w:pPr>
    <w:rPr>
      <w:rFonts w:ascii="Arial" w:hAnsi="Arial" w:cs="Arial"/>
      <w:b/>
      <w:bCs/>
      <w:noProof/>
      <w:color w:val="213B69"/>
      <w:spacing w:val="-20"/>
      <w:sz w:val="40"/>
      <w:szCs w:val="40"/>
    </w:rPr>
  </w:style>
  <w:style w:type="character" w:customStyle="1" w:styleId="TokyoMK6Char">
    <w:name w:val="Tokyo MK6 Char"/>
    <w:basedOn w:val="DefaultParagraphFont"/>
    <w:link w:val="TokyoMK6"/>
    <w:rsid w:val="0073729D"/>
    <w:rPr>
      <w:rFonts w:ascii="Arial" w:hAnsi="Arial" w:cs="Arial"/>
      <w:b/>
      <w:bCs/>
      <w:noProof/>
      <w:color w:val="213B69"/>
      <w:spacing w:val="-20"/>
      <w:sz w:val="40"/>
      <w:szCs w:val="40"/>
      <w:shd w:val="vertStripe" w:color="FFFFFF" w:themeColor="background1" w:fill="F6CDC0"/>
    </w:rPr>
  </w:style>
  <w:style w:type="paragraph" w:customStyle="1" w:styleId="Shimmer">
    <w:name w:val="Shimmer"/>
    <w:basedOn w:val="TokyoMK6"/>
    <w:link w:val="ShimmerChar"/>
    <w:qFormat/>
    <w:rsid w:val="0073729D"/>
    <w:pPr>
      <w:shd w:val="thinDiagCross" w:color="FFFFFF" w:themeColor="background1" w:fill="000000" w:themeFill="text1"/>
    </w:pPr>
    <w:rPr>
      <w:color w:val="FFFFFF" w:themeColor="background1"/>
    </w:rPr>
  </w:style>
  <w:style w:type="character" w:customStyle="1" w:styleId="ShimmerChar">
    <w:name w:val="Shimmer Char"/>
    <w:basedOn w:val="TokyoMK6Char"/>
    <w:link w:val="Shimmer"/>
    <w:rsid w:val="0073729D"/>
    <w:rPr>
      <w:rFonts w:ascii="Arial" w:hAnsi="Arial" w:cs="Arial"/>
      <w:b/>
      <w:bCs/>
      <w:noProof/>
      <w:color w:val="FFFFFF" w:themeColor="background1"/>
      <w:spacing w:val="-20"/>
      <w:sz w:val="40"/>
      <w:szCs w:val="40"/>
      <w:shd w:val="thinDiagCross" w:color="FFFFFF" w:themeColor="background1" w:fill="000000" w:themeFill="text1"/>
    </w:rPr>
  </w:style>
  <w:style w:type="paragraph" w:customStyle="1" w:styleId="Supreme">
    <w:name w:val="Supreme"/>
    <w:basedOn w:val="Shimmer"/>
    <w:link w:val="SupremeChar"/>
    <w:qFormat/>
    <w:rsid w:val="0073729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solid" w:color="D00000" w:fill="FF0000"/>
    </w:pPr>
    <w:rPr>
      <w:i/>
      <w:iCs/>
      <w:sz w:val="48"/>
      <w:szCs w:val="48"/>
    </w:rPr>
  </w:style>
  <w:style w:type="character" w:customStyle="1" w:styleId="SupremeChar">
    <w:name w:val="Supreme Char"/>
    <w:basedOn w:val="ShimmerChar"/>
    <w:link w:val="Supreme"/>
    <w:rsid w:val="0073729D"/>
    <w:rPr>
      <w:rFonts w:ascii="Arial" w:hAnsi="Arial" w:cs="Arial"/>
      <w:b/>
      <w:bCs/>
      <w:i/>
      <w:iCs/>
      <w:noProof/>
      <w:color w:val="FFFFFF" w:themeColor="background1"/>
      <w:spacing w:val="-20"/>
      <w:sz w:val="48"/>
      <w:szCs w:val="48"/>
      <w:shd w:val="solid" w:color="D00000" w:fill="FF0000"/>
    </w:rPr>
  </w:style>
  <w:style w:type="paragraph" w:customStyle="1" w:styleId="PeptoBismol">
    <w:name w:val="Pepto Bismol"/>
    <w:basedOn w:val="Supreme"/>
    <w:link w:val="PeptoBismolChar"/>
    <w:qFormat/>
    <w:rsid w:val="0073729D"/>
    <w:pPr>
      <w:pBdr>
        <w:top w:val="single" w:sz="12" w:space="1" w:color="F0EA00"/>
        <w:left w:val="single" w:sz="12" w:space="4" w:color="F0EA00"/>
        <w:bottom w:val="single" w:sz="12" w:space="1" w:color="F0EA00"/>
        <w:right w:val="single" w:sz="12" w:space="4" w:color="F0EA00"/>
      </w:pBdr>
      <w:shd w:val="solid" w:color="FA86B8" w:fill="FF0000"/>
    </w:pPr>
    <w:rPr>
      <w:rFonts w:ascii="Comic Sans MS" w:hAnsi="Comic Sans MS" w:cs="Calibri"/>
      <w:i w:val="0"/>
      <w:iCs w:val="0"/>
      <w:color w:val="F0EA00"/>
      <w14:glow w14:rad="38100">
        <w14:srgbClr w14:val="A420A4"/>
      </w14:glow>
      <w14:textOutline w14:w="12700" w14:cap="rnd" w14:cmpd="sng" w14:algn="ctr">
        <w14:solidFill>
          <w14:srgbClr w14:val="A420A4"/>
        </w14:solidFill>
        <w14:prstDash w14:val="solid"/>
        <w14:bevel/>
      </w14:textOutline>
    </w:rPr>
  </w:style>
  <w:style w:type="character" w:customStyle="1" w:styleId="PeptoBismolChar">
    <w:name w:val="Pepto Bismol Char"/>
    <w:basedOn w:val="SupremeChar"/>
    <w:link w:val="PeptoBismol"/>
    <w:rsid w:val="0073729D"/>
    <w:rPr>
      <w:rFonts w:ascii="Comic Sans MS" w:hAnsi="Comic Sans MS" w:cs="Calibri"/>
      <w:b/>
      <w:bCs/>
      <w:i w:val="0"/>
      <w:iCs w:val="0"/>
      <w:noProof/>
      <w:color w:val="F0EA00"/>
      <w:spacing w:val="-20"/>
      <w:sz w:val="48"/>
      <w:szCs w:val="48"/>
      <w:shd w:val="solid" w:color="FA86B8" w:fill="FF0000"/>
      <w14:glow w14:rad="38100">
        <w14:srgbClr w14:val="A420A4"/>
      </w14:glow>
      <w14:textOutline w14:w="12700" w14:cap="rnd" w14:cmpd="sng" w14:algn="ctr">
        <w14:solidFill>
          <w14:srgbClr w14:val="A420A4"/>
        </w14:solidFill>
        <w14:prstDash w14:val="solid"/>
        <w14:bevel/>
      </w14:textOutline>
    </w:rPr>
  </w:style>
  <w:style w:type="paragraph" w:customStyle="1" w:styleId="Sailboat">
    <w:name w:val="Sailboat"/>
    <w:basedOn w:val="PeptoBismol"/>
    <w:link w:val="SailboatChar"/>
    <w:qFormat/>
    <w:rsid w:val="0073729D"/>
    <w:pPr>
      <w:pBdr>
        <w:top w:val="single" w:sz="24" w:space="1" w:color="7E1616"/>
        <w:left w:val="single" w:sz="24" w:space="4" w:color="7E1616"/>
        <w:bottom w:val="single" w:sz="24" w:space="1" w:color="7E1616"/>
        <w:right w:val="single" w:sz="24" w:space="4" w:color="7E1616"/>
      </w:pBdr>
      <w:shd w:val="thinDiagStripe" w:color="E3E5D3" w:fill="E3CEBF"/>
      <w:spacing w:after="0"/>
    </w:pPr>
    <w:rPr>
      <w:rFonts w:ascii="Arial Black" w:hAnsi="Arial Black"/>
      <w:color w:val="193B21"/>
      <w14:glow w14:rad="0">
        <w14:srgbClr w14:val="A420A4"/>
      </w14:glow>
      <w14:textOutline w14:w="9525" w14:cap="rnd" w14:cmpd="sng" w14:algn="ctr">
        <w14:solidFill>
          <w14:srgbClr w14:val="197781"/>
        </w14:solidFill>
        <w14:prstDash w14:val="solid"/>
        <w14:bevel/>
      </w14:textOutline>
    </w:rPr>
  </w:style>
  <w:style w:type="character" w:customStyle="1" w:styleId="SailboatChar">
    <w:name w:val="Sailboat Char"/>
    <w:basedOn w:val="PeptoBismolChar"/>
    <w:link w:val="Sailboat"/>
    <w:rsid w:val="0073729D"/>
    <w:rPr>
      <w:rFonts w:ascii="Arial Black" w:hAnsi="Arial Black" w:cs="Calibri"/>
      <w:b/>
      <w:bCs/>
      <w:i w:val="0"/>
      <w:iCs w:val="0"/>
      <w:noProof/>
      <w:color w:val="193B21"/>
      <w:spacing w:val="-20"/>
      <w:sz w:val="48"/>
      <w:szCs w:val="48"/>
      <w:shd w:val="thinDiagStripe" w:color="E3E5D3" w:fill="E3CEBF"/>
      <w14:glow w14:rad="0">
        <w14:srgbClr w14:val="A420A4"/>
      </w14:glow>
      <w14:textOutline w14:w="9525" w14:cap="rnd" w14:cmpd="sng" w14:algn="ctr">
        <w14:solidFill>
          <w14:srgbClr w14:val="197781"/>
        </w14:solidFill>
        <w14:prstDash w14:val="solid"/>
        <w14:bevel/>
      </w14:textOutline>
    </w:rPr>
  </w:style>
  <w:style w:type="paragraph" w:customStyle="1" w:styleId="Retro">
    <w:name w:val="Retro"/>
    <w:basedOn w:val="Sailboat"/>
    <w:link w:val="RetroChar"/>
    <w:qFormat/>
    <w:rsid w:val="0073729D"/>
    <w:pPr>
      <w:pBdr>
        <w:top w:val="thickThinMediumGap" w:sz="24" w:space="1" w:color="05C7E1"/>
        <w:left w:val="none" w:sz="0" w:space="0" w:color="auto"/>
        <w:bottom w:val="thinThickMediumGap" w:sz="24" w:space="1" w:color="05C7E1"/>
        <w:right w:val="none" w:sz="0" w:space="0" w:color="auto"/>
      </w:pBdr>
      <w:shd w:val="pct10" w:color="05C7E1" w:fill="6322AA"/>
    </w:pPr>
    <w:rPr>
      <w:rFonts w:ascii="Doppio One" w:hAnsi="Doppio One"/>
      <w:color w:val="71EFBF"/>
      <w:sz w:val="72"/>
      <w:szCs w:val="72"/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rgbClr w14:val="05C7E1"/>
        </w14:solidFill>
        <w14:prstDash w14:val="solid"/>
        <w14:round/>
      </w14:textOutline>
    </w:rPr>
  </w:style>
  <w:style w:type="character" w:customStyle="1" w:styleId="RetroChar">
    <w:name w:val="Retro Char"/>
    <w:basedOn w:val="SailboatChar"/>
    <w:link w:val="Retro"/>
    <w:rsid w:val="0073729D"/>
    <w:rPr>
      <w:rFonts w:ascii="Doppio One" w:hAnsi="Doppio One" w:cs="Calibri"/>
      <w:b/>
      <w:bCs/>
      <w:i w:val="0"/>
      <w:iCs w:val="0"/>
      <w:noProof/>
      <w:color w:val="71EFBF"/>
      <w:spacing w:val="-20"/>
      <w:sz w:val="72"/>
      <w:szCs w:val="72"/>
      <w:shd w:val="pct10" w:color="05C7E1" w:fill="6322AA"/>
      <w14:glow w14:rad="0">
        <w14:srgbClr w14:val="A420A4"/>
      </w14:glow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rgbClr w14:val="05C7E1"/>
        </w14:solidFill>
        <w14:prstDash w14:val="solid"/>
        <w14:round/>
      </w14:textOutline>
    </w:rPr>
  </w:style>
  <w:style w:type="paragraph" w:customStyle="1" w:styleId="JCrew">
    <w:name w:val="JCrew"/>
    <w:basedOn w:val="Normal"/>
    <w:link w:val="JCrewChar"/>
    <w:qFormat/>
    <w:rsid w:val="0073729D"/>
    <w:pPr>
      <w:pBdr>
        <w:top w:val="single" w:sz="18" w:space="1" w:color="A80000"/>
        <w:left w:val="single" w:sz="18" w:space="4" w:color="A80000"/>
        <w:bottom w:val="single" w:sz="18" w:space="1" w:color="A80000"/>
        <w:right w:val="single" w:sz="18" w:space="4" w:color="A80000"/>
      </w:pBdr>
      <w:shd w:val="pct90" w:color="128D90" w:fill="CAC5CD"/>
      <w:jc w:val="center"/>
    </w:pPr>
    <w:rPr>
      <w:b/>
      <w:noProof/>
      <w:color w:val="CAC5CD"/>
      <w:spacing w:val="10"/>
      <w:sz w:val="72"/>
      <w:szCs w:val="72"/>
      <w14:glow w14:rad="38100">
        <w14:schemeClr w14:val="accent1">
          <w14:alpha w14:val="60000"/>
        </w14:schemeClr>
      </w14:glow>
      <w14:textOutline w14:w="9525" w14:cap="flat" w14:cmpd="sng" w14:algn="ctr">
        <w14:solidFill>
          <w14:srgbClr w14:val="E29A18"/>
        </w14:solidFill>
        <w14:prstDash w14:val="solid"/>
        <w14:round/>
      </w14:textOutline>
    </w:rPr>
  </w:style>
  <w:style w:type="character" w:customStyle="1" w:styleId="JCrewChar">
    <w:name w:val="JCrew Char"/>
    <w:basedOn w:val="DefaultParagraphFont"/>
    <w:link w:val="JCrew"/>
    <w:rsid w:val="0073729D"/>
    <w:rPr>
      <w:b/>
      <w:noProof/>
      <w:color w:val="CAC5CD"/>
      <w:spacing w:val="10"/>
      <w:sz w:val="72"/>
      <w:szCs w:val="72"/>
      <w:shd w:val="pct90" w:color="128D90" w:fill="CAC5CD"/>
      <w14:glow w14:rad="38100">
        <w14:schemeClr w14:val="accent1">
          <w14:alpha w14:val="60000"/>
        </w14:schemeClr>
      </w14:glow>
      <w14:textOutline w14:w="9525" w14:cap="flat" w14:cmpd="sng" w14:algn="ctr">
        <w14:solidFill>
          <w14:srgbClr w14:val="E29A18"/>
        </w14:solidFill>
        <w14:prstDash w14:val="solid"/>
        <w14:round/>
      </w14:textOutline>
    </w:rPr>
  </w:style>
  <w:style w:type="paragraph" w:customStyle="1" w:styleId="Z1Burrow">
    <w:name w:val="Z1Burrow"/>
    <w:basedOn w:val="Burrowed"/>
    <w:link w:val="Z1BurrowChar"/>
    <w:qFormat/>
    <w:rsid w:val="0073729D"/>
    <w:pPr>
      <w:pBdr>
        <w:top w:val="thinThickLargeGap" w:sz="18" w:space="1" w:color="B9D9DD"/>
        <w:left w:val="thinThickLargeGap" w:sz="18" w:space="4" w:color="B9D9DD"/>
      </w:pBdr>
      <w:spacing w:before="240" w:after="120"/>
    </w:pPr>
    <w:rPr>
      <w:rFonts w:ascii="Lucida Bright" w:eastAsia="NSimSun" w:hAnsi="Lucida Bright"/>
      <w:b/>
      <w:bCs/>
      <w:sz w:val="28"/>
      <w:szCs w:val="28"/>
    </w:rPr>
  </w:style>
  <w:style w:type="character" w:customStyle="1" w:styleId="Z1BurrowChar">
    <w:name w:val="Z1Burrow Char"/>
    <w:basedOn w:val="BurrowedChar"/>
    <w:link w:val="Z1Burrow"/>
    <w:rsid w:val="0073729D"/>
    <w:rPr>
      <w:rFonts w:ascii="Lucida Bright" w:eastAsia="NSimSun" w:hAnsi="Lucida Bright"/>
      <w:b/>
      <w:bCs/>
      <w:sz w:val="28"/>
      <w:szCs w:val="28"/>
    </w:rPr>
  </w:style>
  <w:style w:type="paragraph" w:customStyle="1" w:styleId="Z1Burrow2">
    <w:name w:val="Z1Burrow2"/>
    <w:basedOn w:val="BurrowedSub"/>
    <w:link w:val="Z1Burrow2Char"/>
    <w:qFormat/>
    <w:rsid w:val="0073729D"/>
    <w:pPr>
      <w:pBdr>
        <w:left w:val="thinThickLargeGap" w:sz="18" w:space="4" w:color="B9D9DD"/>
      </w:pBdr>
    </w:pPr>
  </w:style>
  <w:style w:type="character" w:customStyle="1" w:styleId="Z1Burrow2Char">
    <w:name w:val="Z1Burrow2 Char"/>
    <w:basedOn w:val="BurrowedSubChar"/>
    <w:link w:val="Z1Burrow2"/>
    <w:rsid w:val="0073729D"/>
    <w:rPr>
      <w:rFonts w:ascii="Lucida Bright" w:eastAsia="NSimSun" w:hAnsi="Lucida Bright"/>
      <w:sz w:val="28"/>
      <w:szCs w:val="28"/>
    </w:rPr>
  </w:style>
  <w:style w:type="paragraph" w:customStyle="1" w:styleId="Z2Burrow">
    <w:name w:val="Z2Burrow"/>
    <w:basedOn w:val="Z1Burrow"/>
    <w:link w:val="Z2BurrowChar"/>
    <w:qFormat/>
    <w:rsid w:val="0073729D"/>
    <w:pPr>
      <w:pBdr>
        <w:top w:val="thinThickLargeGap" w:sz="18" w:space="1" w:color="1529E5"/>
        <w:left w:val="thinThickLargeGap" w:sz="18" w:space="4" w:color="1529E5"/>
      </w:pBdr>
    </w:pPr>
  </w:style>
  <w:style w:type="character" w:customStyle="1" w:styleId="Z2BurrowChar">
    <w:name w:val="Z2Burrow Char"/>
    <w:basedOn w:val="Z1BurrowChar"/>
    <w:link w:val="Z2Burrow"/>
    <w:rsid w:val="0073729D"/>
    <w:rPr>
      <w:rFonts w:ascii="Lucida Bright" w:eastAsia="NSimSun" w:hAnsi="Lucida Bright"/>
      <w:b/>
      <w:bCs/>
      <w:sz w:val="28"/>
      <w:szCs w:val="28"/>
    </w:rPr>
  </w:style>
  <w:style w:type="paragraph" w:customStyle="1" w:styleId="Z2Burrow2">
    <w:name w:val="Z2Burrow2"/>
    <w:basedOn w:val="Z1Burrow2"/>
    <w:link w:val="Z2Burrow2Char"/>
    <w:qFormat/>
    <w:rsid w:val="0073729D"/>
    <w:pPr>
      <w:pBdr>
        <w:left w:val="thinThickLargeGap" w:sz="18" w:space="4" w:color="1529E5"/>
      </w:pBdr>
    </w:pPr>
  </w:style>
  <w:style w:type="character" w:customStyle="1" w:styleId="Z2Burrow2Char">
    <w:name w:val="Z2Burrow2 Char"/>
    <w:basedOn w:val="Z1Burrow2Char"/>
    <w:link w:val="Z2Burrow2"/>
    <w:rsid w:val="0073729D"/>
    <w:rPr>
      <w:rFonts w:ascii="Lucida Bright" w:eastAsia="NSimSun" w:hAnsi="Lucida Bright"/>
      <w:sz w:val="28"/>
      <w:szCs w:val="28"/>
    </w:rPr>
  </w:style>
  <w:style w:type="paragraph" w:customStyle="1" w:styleId="YachtClub">
    <w:name w:val="Yacht Club"/>
    <w:basedOn w:val="Normal"/>
    <w:link w:val="YachtClubChar"/>
    <w:qFormat/>
    <w:rsid w:val="005357CB"/>
    <w:pPr>
      <w:pBdr>
        <w:top w:val="triple" w:sz="24" w:space="1" w:color="264563"/>
        <w:left w:val="triple" w:sz="24" w:space="4" w:color="264563"/>
        <w:bottom w:val="triple" w:sz="24" w:space="1" w:color="264563"/>
        <w:right w:val="triple" w:sz="24" w:space="4" w:color="264563"/>
      </w:pBdr>
      <w:shd w:val="pct25" w:color="E9C46A" w:fill="E76F51"/>
      <w:jc w:val="center"/>
    </w:pPr>
    <w:rPr>
      <w:rFonts w:ascii="Bodoni MT Black" w:hAnsi="Bodoni MT Black"/>
      <w:smallCaps/>
      <w:spacing w:val="30"/>
      <w:w w:val="120"/>
      <w:position w:val="6"/>
      <w:sz w:val="48"/>
      <w:szCs w:val="48"/>
      <w14:reflection w14:blurRad="6350" w14:stA="30000" w14:stPos="0" w14:endA="0" w14:endPos="45500" w14:dist="0" w14:dir="5400000" w14:fadeDir="5400000" w14:sx="100000" w14:sy="-100000" w14:kx="0" w14:ky="0" w14:algn="bl"/>
      <w14:textOutline w14:w="4445" w14:cap="rnd" w14:cmpd="sng" w14:algn="ctr">
        <w14:solidFill>
          <w14:srgbClr w14:val="264563"/>
        </w14:solidFill>
        <w14:prstDash w14:val="solid"/>
        <w14:bevel/>
      </w14:textOutline>
      <w14:textFill>
        <w14:gradFill>
          <w14:gsLst>
            <w14:gs w14:pos="14600">
              <w14:srgbClr w14:val="44A381"/>
            </w14:gs>
            <w14:gs w14:pos="87000">
              <w14:srgbClr w14:val="E9C46A"/>
            </w14:gs>
          </w14:gsLst>
          <w14:path w14:path="circle">
            <w14:fillToRect w14:l="0" w14:t="0" w14:r="100000" w14:b="100000"/>
          </w14:path>
        </w14:gradFill>
      </w14:textFill>
    </w:rPr>
  </w:style>
  <w:style w:type="character" w:customStyle="1" w:styleId="YachtClubChar">
    <w:name w:val="Yacht Club Char"/>
    <w:basedOn w:val="DefaultParagraphFont"/>
    <w:link w:val="YachtClub"/>
    <w:rsid w:val="005357CB"/>
    <w:rPr>
      <w:rFonts w:ascii="Bodoni MT Black" w:hAnsi="Bodoni MT Black"/>
      <w:smallCaps/>
      <w:spacing w:val="30"/>
      <w:w w:val="120"/>
      <w:position w:val="6"/>
      <w:sz w:val="48"/>
      <w:szCs w:val="48"/>
      <w:shd w:val="pct25" w:color="E9C46A" w:fill="E76F51"/>
      <w14:reflection w14:blurRad="6350" w14:stA="30000" w14:stPos="0" w14:endA="0" w14:endPos="45500" w14:dist="0" w14:dir="5400000" w14:fadeDir="5400000" w14:sx="100000" w14:sy="-100000" w14:kx="0" w14:ky="0" w14:algn="bl"/>
      <w14:textOutline w14:w="4445" w14:cap="rnd" w14:cmpd="sng" w14:algn="ctr">
        <w14:solidFill>
          <w14:srgbClr w14:val="264563"/>
        </w14:solidFill>
        <w14:prstDash w14:val="solid"/>
        <w14:bevel/>
      </w14:textOutline>
      <w14:textFill>
        <w14:gradFill>
          <w14:gsLst>
            <w14:gs w14:pos="14600">
              <w14:srgbClr w14:val="44A381"/>
            </w14:gs>
            <w14:gs w14:pos="87000">
              <w14:srgbClr w14:val="E9C46A"/>
            </w14:gs>
          </w14:gsLst>
          <w14:path w14:path="circle">
            <w14:fillToRect w14:l="0" w14:t="0" w14:r="100000" w14:b="100000"/>
          </w14:path>
        </w14:gradFill>
      </w14:textFill>
    </w:rPr>
  </w:style>
  <w:style w:type="paragraph" w:customStyle="1" w:styleId="July4">
    <w:name w:val="July 4"/>
    <w:basedOn w:val="Normal"/>
    <w:link w:val="July4Char"/>
    <w:qFormat/>
    <w:rsid w:val="005357CB"/>
    <w:pPr>
      <w:pBdr>
        <w:top w:val="single" w:sz="18" w:space="1" w:color="E63946"/>
        <w:left w:val="single" w:sz="18" w:space="4" w:color="E63946"/>
        <w:bottom w:val="single" w:sz="18" w:space="1" w:color="E63946"/>
        <w:right w:val="single" w:sz="18" w:space="4" w:color="E63946"/>
      </w:pBdr>
      <w:shd w:val="clear" w:color="auto" w:fill="F1FAEA"/>
      <w:jc w:val="center"/>
    </w:pPr>
    <w:rPr>
      <w:rFonts w:ascii="Arial Black" w:hAnsi="Arial Black"/>
      <w:color w:val="1D3557"/>
      <w:sz w:val="52"/>
      <w:szCs w:val="52"/>
      <w14:textFill>
        <w14:gradFill>
          <w14:gsLst>
            <w14:gs w14:pos="100000">
              <w14:srgbClr w14:val="A8DADC"/>
            </w14:gs>
            <w14:gs w14:pos="0">
              <w14:srgbClr w14:val="1D3557"/>
            </w14:gs>
            <w14:gs w14:pos="77000">
              <w14:srgbClr w14:val="457B9D"/>
            </w14:gs>
            <w14:gs w14:pos="23000">
              <w14:srgbClr w14:val="457B9D"/>
            </w14:gs>
          </w14:gsLst>
          <w14:path w14:path="circle">
            <w14:fillToRect w14:l="0" w14:t="0" w14:r="100000" w14:b="100000"/>
          </w14:path>
        </w14:gradFill>
      </w14:textFill>
      <w14:props3d w14:extrusionH="57150" w14:contourW="0" w14:prstMaterial="warmMatte">
        <w14:bevelT w14:w="76200" w14:h="25400" w14:prst="softRound"/>
      </w14:props3d>
    </w:rPr>
  </w:style>
  <w:style w:type="character" w:customStyle="1" w:styleId="July4Char">
    <w:name w:val="July 4 Char"/>
    <w:basedOn w:val="DefaultParagraphFont"/>
    <w:link w:val="July4"/>
    <w:rsid w:val="005357CB"/>
    <w:rPr>
      <w:rFonts w:ascii="Arial Black" w:hAnsi="Arial Black"/>
      <w:color w:val="1D3557"/>
      <w:sz w:val="52"/>
      <w:szCs w:val="52"/>
      <w:shd w:val="clear" w:color="auto" w:fill="F1FAEA"/>
      <w14:textFill>
        <w14:gradFill>
          <w14:gsLst>
            <w14:gs w14:pos="100000">
              <w14:srgbClr w14:val="A8DADC"/>
            </w14:gs>
            <w14:gs w14:pos="0">
              <w14:srgbClr w14:val="1D3557"/>
            </w14:gs>
            <w14:gs w14:pos="77000">
              <w14:srgbClr w14:val="457B9D"/>
            </w14:gs>
            <w14:gs w14:pos="23000">
              <w14:srgbClr w14:val="457B9D"/>
            </w14:gs>
          </w14:gsLst>
          <w14:path w14:path="circle">
            <w14:fillToRect w14:l="0" w14:t="0" w14:r="100000" w14:b="100000"/>
          </w14:path>
        </w14:gradFill>
      </w14:textFill>
      <w14:props3d w14:extrusionH="57150" w14:contourW="0" w14:prstMaterial="warmMatte">
        <w14:bevelT w14:w="76200" w14:h="25400" w14:prst="softRound"/>
      </w14:props3d>
    </w:rPr>
  </w:style>
  <w:style w:type="paragraph" w:customStyle="1" w:styleId="Professional">
    <w:name w:val="Professional"/>
    <w:basedOn w:val="Normal"/>
    <w:link w:val="ProfessionalChar"/>
    <w:qFormat/>
    <w:rsid w:val="005357CB"/>
    <w:pPr>
      <w:pBdr>
        <w:top w:val="thinThickThinLargeGap" w:sz="18" w:space="1" w:color="B2B2B2"/>
        <w:left w:val="thinThickThinLargeGap" w:sz="18" w:space="4" w:color="B2B2B2"/>
        <w:bottom w:val="thinThickThinLargeGap" w:sz="18" w:space="1" w:color="B2B2B2"/>
        <w:right w:val="thinThickThinLargeGap" w:sz="18" w:space="4" w:color="B2B2B2"/>
      </w:pBdr>
      <w:shd w:val="pct85" w:color="C3BABA" w:fill="E9E3E6"/>
      <w:jc w:val="center"/>
    </w:pPr>
    <w:rPr>
      <w:rFonts w:ascii="Arial Black" w:hAnsi="Arial Black"/>
      <w:color w:val="736F72"/>
      <w:sz w:val="48"/>
      <w:szCs w:val="48"/>
      <w14:textOutline w14:w="6350" w14:cap="rnd" w14:cmpd="sng" w14:algn="ctr">
        <w14:noFill/>
        <w14:prstDash w14:val="solid"/>
        <w14:bevel/>
      </w14:textOutline>
    </w:rPr>
  </w:style>
  <w:style w:type="character" w:customStyle="1" w:styleId="ProfessionalChar">
    <w:name w:val="Professional Char"/>
    <w:basedOn w:val="DefaultParagraphFont"/>
    <w:link w:val="Professional"/>
    <w:rsid w:val="005357CB"/>
    <w:rPr>
      <w:rFonts w:ascii="Arial Black" w:hAnsi="Arial Black"/>
      <w:color w:val="736F72"/>
      <w:sz w:val="48"/>
      <w:szCs w:val="48"/>
      <w:shd w:val="pct85" w:color="C3BABA" w:fill="E9E3E6"/>
      <w14:textOutline w14:w="6350" w14:cap="rnd" w14:cmpd="sng" w14:algn="ctr">
        <w14:noFill/>
        <w14:prstDash w14:val="solid"/>
        <w14:bevel/>
      </w14:textOutline>
    </w:rPr>
  </w:style>
  <w:style w:type="numbering" w:customStyle="1" w:styleId="List-PaleWave">
    <w:name w:val="List - PaleWave"/>
    <w:basedOn w:val="NoList"/>
    <w:uiPriority w:val="99"/>
    <w:rsid w:val="005357CB"/>
    <w:pPr>
      <w:numPr>
        <w:numId w:val="1"/>
      </w:numPr>
    </w:pPr>
  </w:style>
  <w:style w:type="paragraph" w:customStyle="1" w:styleId="List-1PaleWave">
    <w:name w:val="List - 1PaleWave"/>
    <w:basedOn w:val="ListParagraph"/>
    <w:link w:val="List-1PaleWaveChar"/>
    <w:qFormat/>
    <w:rsid w:val="005357CB"/>
    <w:pPr>
      <w:numPr>
        <w:numId w:val="4"/>
      </w:numPr>
      <w:pBdr>
        <w:left w:val="thinThickMediumGap" w:sz="24" w:space="4" w:color="75C9C8"/>
      </w:pBdr>
      <w:shd w:val="clear" w:color="auto" w:fill="F7F4EA"/>
      <w:ind w:hanging="360"/>
    </w:pPr>
    <w:rPr>
      <w:rFonts w:ascii="Georgia Pro Cond" w:hAnsi="Georgia Pro Cond"/>
      <w:color w:val="80A1D4"/>
    </w:rPr>
  </w:style>
  <w:style w:type="character" w:customStyle="1" w:styleId="List-1PaleWaveChar">
    <w:name w:val="List - 1PaleWave Char"/>
    <w:basedOn w:val="DefaultParagraphFont"/>
    <w:link w:val="List-1PaleWave"/>
    <w:rsid w:val="005357CB"/>
    <w:rPr>
      <w:rFonts w:ascii="Georgia Pro Cond" w:hAnsi="Georgia Pro Cond"/>
      <w:color w:val="80A1D4"/>
      <w:shd w:val="clear" w:color="auto" w:fill="F7F4EA"/>
    </w:rPr>
  </w:style>
  <w:style w:type="paragraph" w:styleId="ListParagraph">
    <w:name w:val="List Paragraph"/>
    <w:basedOn w:val="Normal"/>
    <w:uiPriority w:val="34"/>
    <w:qFormat/>
    <w:rsid w:val="005357CB"/>
    <w:pPr>
      <w:ind w:left="720"/>
      <w:contextualSpacing/>
    </w:pPr>
  </w:style>
  <w:style w:type="paragraph" w:customStyle="1" w:styleId="Burrowed-1A">
    <w:name w:val="Burrowed - 1A"/>
    <w:basedOn w:val="Burrowed"/>
    <w:link w:val="Burrowed-1AChar"/>
    <w:qFormat/>
    <w:rsid w:val="005357CB"/>
    <w:pPr>
      <w:pBdr>
        <w:top w:val="thinThickLargeGap" w:sz="12" w:space="1" w:color="EA1AEF"/>
        <w:left w:val="thinThickLargeGap" w:sz="12" w:space="4" w:color="EA1AEF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Burrowed-1AChar">
    <w:name w:val="Burrowed - 1A Char"/>
    <w:basedOn w:val="BurrowedChar"/>
    <w:link w:val="Burrowed-1A"/>
    <w:rsid w:val="005357CB"/>
    <w:rPr>
      <w:rFonts w:ascii="Lucida Bright" w:eastAsia="NSimSun" w:hAnsi="Lucida Bright"/>
      <w:sz w:val="28"/>
      <w:szCs w:val="28"/>
    </w:rPr>
  </w:style>
  <w:style w:type="paragraph" w:customStyle="1" w:styleId="Burrowed1B">
    <w:name w:val="Burrowed 1B"/>
    <w:basedOn w:val="BurrowedSub"/>
    <w:link w:val="Burrowed1BChar"/>
    <w:qFormat/>
    <w:rsid w:val="005357CB"/>
    <w:pPr>
      <w:pBdr>
        <w:left w:val="thinThickLargeGap" w:sz="12" w:space="4" w:color="EA1AEF"/>
      </w:pBdr>
    </w:pPr>
  </w:style>
  <w:style w:type="character" w:customStyle="1" w:styleId="Burrowed1BChar">
    <w:name w:val="Burrowed 1B Char"/>
    <w:basedOn w:val="BurrowedSubChar"/>
    <w:link w:val="Burrowed1B"/>
    <w:rsid w:val="005357CB"/>
    <w:rPr>
      <w:rFonts w:ascii="Lucida Bright" w:eastAsia="NSimSun" w:hAnsi="Lucida Bright"/>
      <w:sz w:val="28"/>
      <w:szCs w:val="28"/>
    </w:rPr>
  </w:style>
  <w:style w:type="paragraph" w:customStyle="1" w:styleId="Title-BlueBox">
    <w:name w:val="Title - Blue Box"/>
    <w:basedOn w:val="IntenseQuote"/>
    <w:link w:val="Title-BlueBoxChar"/>
    <w:qFormat/>
    <w:rsid w:val="005357CB"/>
    <w:pPr>
      <w:spacing w:before="0" w:after="0" w:line="276" w:lineRule="auto"/>
    </w:pPr>
    <w:rPr>
      <w:rFonts w:ascii="Bell MT" w:hAnsi="Bell MT"/>
      <w:bCs/>
      <w:i w:val="0"/>
      <w:sz w:val="44"/>
      <w:szCs w:val="44"/>
    </w:rPr>
  </w:style>
  <w:style w:type="character" w:customStyle="1" w:styleId="Title-BlueBoxChar">
    <w:name w:val="Title - Blue Box Char"/>
    <w:basedOn w:val="IntenseQuoteChar"/>
    <w:link w:val="Title-BlueBox"/>
    <w:rsid w:val="005357CB"/>
    <w:rPr>
      <w:rFonts w:ascii="Bell MT" w:hAnsi="Bell MT"/>
      <w:bCs/>
      <w:i w:val="0"/>
      <w:iCs/>
      <w:color w:val="4472C4" w:themeColor="accent1"/>
      <w:sz w:val="44"/>
      <w:szCs w:val="44"/>
    </w:rPr>
  </w:style>
  <w:style w:type="paragraph" w:customStyle="1" w:styleId="Burrowed-2A">
    <w:name w:val="Burrowed - 2A"/>
    <w:basedOn w:val="Normal"/>
    <w:link w:val="Burrowed-2AChar"/>
    <w:qFormat/>
    <w:rsid w:val="005357CB"/>
    <w:pPr>
      <w:pBdr>
        <w:top w:val="thinThickLargeGap" w:sz="12" w:space="1" w:color="FFD966" w:themeColor="accent4" w:themeTint="99"/>
        <w:left w:val="thinThickLargeGap" w:sz="12" w:space="4" w:color="FFD966" w:themeColor="accent4" w:themeTint="99"/>
      </w:pBdr>
      <w:jc w:val="center"/>
    </w:pPr>
    <w:rPr>
      <w:rFonts w:ascii="Felix Titling" w:hAnsi="Felix Titling"/>
      <w:sz w:val="24"/>
      <w:szCs w:val="24"/>
    </w:rPr>
  </w:style>
  <w:style w:type="character" w:customStyle="1" w:styleId="Burrowed-2AChar">
    <w:name w:val="Burrowed - 2A Char"/>
    <w:basedOn w:val="DefaultParagraphFont"/>
    <w:link w:val="Burrowed-2A"/>
    <w:rsid w:val="005357CB"/>
    <w:rPr>
      <w:rFonts w:ascii="Felix Titling" w:hAnsi="Felix Titling"/>
      <w:sz w:val="24"/>
      <w:szCs w:val="24"/>
    </w:rPr>
  </w:style>
  <w:style w:type="paragraph" w:customStyle="1" w:styleId="Burrowed-2B">
    <w:name w:val="Burrowed - 2B"/>
    <w:basedOn w:val="Burrowed-2A"/>
    <w:link w:val="Burrowed-2BChar"/>
    <w:qFormat/>
    <w:rsid w:val="005357CB"/>
    <w:pPr>
      <w:pBdr>
        <w:top w:val="none" w:sz="0" w:space="0" w:color="auto"/>
      </w:pBdr>
      <w:spacing w:before="240" w:after="120"/>
      <w:jc w:val="left"/>
    </w:pPr>
    <w:rPr>
      <w:rFonts w:ascii="Lucida Bright" w:eastAsia="NSimSun" w:hAnsi="Lucida Bright"/>
      <w:sz w:val="28"/>
      <w:szCs w:val="28"/>
    </w:rPr>
  </w:style>
  <w:style w:type="character" w:customStyle="1" w:styleId="Burrowed-2BChar">
    <w:name w:val="Burrowed - 2B Char"/>
    <w:basedOn w:val="Burrowed-2AChar"/>
    <w:link w:val="Burrowed-2B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A1">
    <w:name w:val="Burrowed - A1"/>
    <w:basedOn w:val="Burrowed-2A"/>
    <w:link w:val="Burrowed-A1Char"/>
    <w:qFormat/>
    <w:rsid w:val="005357CB"/>
    <w:pPr>
      <w:pBdr>
        <w:top w:val="thinThickLargeGap" w:sz="12" w:space="1" w:color="EA1AEF"/>
        <w:left w:val="thinThickLargeGap" w:sz="12" w:space="4" w:color="EA1AEF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Burrowed-A1Char">
    <w:name w:val="Burrowed - A1 Char"/>
    <w:basedOn w:val="Burrowed-2AChar"/>
    <w:link w:val="Burrowed-A1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A2">
    <w:name w:val="Burrowed - A2"/>
    <w:basedOn w:val="Burrowed-2B"/>
    <w:link w:val="Burrowed-A2Char"/>
    <w:qFormat/>
    <w:rsid w:val="005357CB"/>
    <w:pPr>
      <w:pBdr>
        <w:left w:val="thinThickLargeGap" w:sz="12" w:space="4" w:color="EA1AEF"/>
      </w:pBdr>
    </w:pPr>
  </w:style>
  <w:style w:type="character" w:customStyle="1" w:styleId="Burrowed-A2Char">
    <w:name w:val="Burrowed - A2 Char"/>
    <w:basedOn w:val="Burrowed-2BChar"/>
    <w:link w:val="Burrowed-A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B1">
    <w:name w:val="Burrowed - B1"/>
    <w:basedOn w:val="Normal"/>
    <w:link w:val="Burrowed-B1Char"/>
    <w:qFormat/>
    <w:rsid w:val="005357CB"/>
    <w:pPr>
      <w:pBdr>
        <w:top w:val="thinThickLargeGap" w:sz="12" w:space="1" w:color="FFD966" w:themeColor="accent4" w:themeTint="99"/>
        <w:left w:val="thinThickLargeGap" w:sz="12" w:space="4" w:color="FFD966" w:themeColor="accent4" w:themeTint="99"/>
      </w:pBdr>
      <w:jc w:val="center"/>
    </w:pPr>
    <w:rPr>
      <w:rFonts w:ascii="Felix Titling" w:hAnsi="Felix Titling"/>
      <w:sz w:val="24"/>
      <w:szCs w:val="24"/>
    </w:rPr>
  </w:style>
  <w:style w:type="character" w:customStyle="1" w:styleId="Burrowed-B1Char">
    <w:name w:val="Burrowed - B1 Char"/>
    <w:basedOn w:val="DefaultParagraphFont"/>
    <w:link w:val="Burrowed-B1"/>
    <w:rsid w:val="005357CB"/>
    <w:rPr>
      <w:rFonts w:ascii="Felix Titling" w:hAnsi="Felix Titling"/>
      <w:sz w:val="24"/>
      <w:szCs w:val="24"/>
    </w:rPr>
  </w:style>
  <w:style w:type="paragraph" w:customStyle="1" w:styleId="Burrowed-B2">
    <w:name w:val="Burrowed - B2"/>
    <w:basedOn w:val="Burrowed-B1"/>
    <w:link w:val="Burrowed-B2Char"/>
    <w:qFormat/>
    <w:rsid w:val="005357CB"/>
    <w:pPr>
      <w:pBdr>
        <w:top w:val="none" w:sz="0" w:space="0" w:color="auto"/>
      </w:pBdr>
      <w:spacing w:before="240" w:after="120"/>
      <w:jc w:val="left"/>
    </w:pPr>
    <w:rPr>
      <w:rFonts w:ascii="Lucida Bright" w:eastAsia="NSimSun" w:hAnsi="Lucida Bright"/>
      <w:sz w:val="28"/>
      <w:szCs w:val="28"/>
    </w:rPr>
  </w:style>
  <w:style w:type="character" w:customStyle="1" w:styleId="Burrowed-B2Char">
    <w:name w:val="Burrowed - B2 Char"/>
    <w:basedOn w:val="Burrowed-B1Char"/>
    <w:link w:val="Burrowed-B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C1">
    <w:name w:val="Burrowed - C1"/>
    <w:basedOn w:val="Z1Burrow"/>
    <w:link w:val="Burrowed-C1Char"/>
    <w:qFormat/>
    <w:rsid w:val="005357CB"/>
    <w:pPr>
      <w:pBdr>
        <w:top w:val="thinThickLargeGap" w:sz="18" w:space="1" w:color="1529E5"/>
        <w:left w:val="thinThickLargeGap" w:sz="18" w:space="4" w:color="1529E5"/>
      </w:pBdr>
    </w:pPr>
  </w:style>
  <w:style w:type="character" w:customStyle="1" w:styleId="Burrowed-C1Char">
    <w:name w:val="Burrowed - C1 Char"/>
    <w:basedOn w:val="Z1BurrowChar"/>
    <w:link w:val="Burrowed-C1"/>
    <w:rsid w:val="005357CB"/>
    <w:rPr>
      <w:rFonts w:ascii="Lucida Bright" w:eastAsia="NSimSun" w:hAnsi="Lucida Bright"/>
      <w:b/>
      <w:bCs/>
      <w:sz w:val="28"/>
      <w:szCs w:val="28"/>
    </w:rPr>
  </w:style>
  <w:style w:type="paragraph" w:customStyle="1" w:styleId="Burrowed-C2">
    <w:name w:val="Burrowed - C2"/>
    <w:basedOn w:val="Z1Burrow2"/>
    <w:link w:val="Burrowed-C2Char"/>
    <w:qFormat/>
    <w:rsid w:val="005357CB"/>
    <w:pPr>
      <w:pBdr>
        <w:left w:val="thinThickLargeGap" w:sz="18" w:space="4" w:color="1529E5"/>
      </w:pBdr>
    </w:pPr>
  </w:style>
  <w:style w:type="character" w:customStyle="1" w:styleId="Burrowed-C2Char">
    <w:name w:val="Burrowed - C2 Char"/>
    <w:basedOn w:val="Z1Burrow2Char"/>
    <w:link w:val="Burrowed-C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D1">
    <w:name w:val="Burrowed - D1"/>
    <w:basedOn w:val="Burrowed-B1"/>
    <w:link w:val="Burrowed-D1Char"/>
    <w:qFormat/>
    <w:rsid w:val="005357CB"/>
    <w:pPr>
      <w:pBdr>
        <w:top w:val="thinThickLargeGap" w:sz="18" w:space="1" w:color="B9D9DD"/>
        <w:left w:val="thinThickLargeGap" w:sz="18" w:space="4" w:color="B9D9DD"/>
      </w:pBdr>
      <w:spacing w:before="240" w:after="120"/>
    </w:pPr>
    <w:rPr>
      <w:rFonts w:ascii="Lucida Bright" w:eastAsia="NSimSun" w:hAnsi="Lucida Bright"/>
      <w:b/>
      <w:bCs/>
      <w:sz w:val="28"/>
      <w:szCs w:val="28"/>
    </w:rPr>
  </w:style>
  <w:style w:type="character" w:customStyle="1" w:styleId="Burrowed-D1Char">
    <w:name w:val="Burrowed - D1 Char"/>
    <w:basedOn w:val="Burrowed-B1Char"/>
    <w:link w:val="Burrowed-D1"/>
    <w:rsid w:val="005357CB"/>
    <w:rPr>
      <w:rFonts w:ascii="Lucida Bright" w:eastAsia="NSimSun" w:hAnsi="Lucida Bright"/>
      <w:b/>
      <w:bCs/>
      <w:sz w:val="28"/>
      <w:szCs w:val="28"/>
    </w:rPr>
  </w:style>
  <w:style w:type="paragraph" w:customStyle="1" w:styleId="Burrowed-D2">
    <w:name w:val="Burrowed - D2"/>
    <w:basedOn w:val="Burrowed-B2"/>
    <w:link w:val="Burrowed-D2Char"/>
    <w:qFormat/>
    <w:rsid w:val="005357CB"/>
    <w:pPr>
      <w:pBdr>
        <w:left w:val="thinThickLargeGap" w:sz="18" w:space="4" w:color="B9D9DD"/>
      </w:pBdr>
    </w:pPr>
  </w:style>
  <w:style w:type="character" w:customStyle="1" w:styleId="Burrowed-D2Char">
    <w:name w:val="Burrowed - D2 Char"/>
    <w:basedOn w:val="Burrowed-B2Char"/>
    <w:link w:val="Burrowed-D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E1">
    <w:name w:val="Burrowed - E1"/>
    <w:basedOn w:val="Burrowed-B1"/>
    <w:link w:val="Burrowed-E1Char"/>
    <w:qFormat/>
    <w:rsid w:val="005357CB"/>
    <w:pPr>
      <w:pBdr>
        <w:top w:val="thinThickThinMediumGap" w:sz="24" w:space="1" w:color="ED7D31" w:themeColor="accent2"/>
        <w:left w:val="thinThickThinMediumGap" w:sz="24" w:space="4" w:color="ED7D31" w:themeColor="accent2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Burrowed-E1Char">
    <w:name w:val="Burrowed - E1 Char"/>
    <w:basedOn w:val="Burrowed-B1Char"/>
    <w:link w:val="Burrowed-E1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E2">
    <w:name w:val="Burrowed - E2"/>
    <w:basedOn w:val="Burrowed-B2"/>
    <w:link w:val="Burrowed-E2Char"/>
    <w:qFormat/>
    <w:rsid w:val="005357CB"/>
    <w:pPr>
      <w:pBdr>
        <w:left w:val="thinThickMediumGap" w:sz="24" w:space="4" w:color="ED7D31" w:themeColor="accent2"/>
      </w:pBdr>
    </w:pPr>
  </w:style>
  <w:style w:type="character" w:customStyle="1" w:styleId="Burrowed-E2Char">
    <w:name w:val="Burrowed - E2 Char"/>
    <w:basedOn w:val="Burrowed-B2Char"/>
    <w:link w:val="Burrowed-E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F1">
    <w:name w:val="Burrowed - F1"/>
    <w:basedOn w:val="Burrowed-B1"/>
    <w:link w:val="Burrowed-F1Char"/>
    <w:qFormat/>
    <w:rsid w:val="005357CB"/>
    <w:pPr>
      <w:pBdr>
        <w:top w:val="threeDEmboss" w:sz="24" w:space="1" w:color="C5E0B3" w:themeColor="accent6" w:themeTint="66"/>
        <w:left w:val="threeDEmboss" w:sz="24" w:space="4" w:color="C5E0B3" w:themeColor="accent6" w:themeTint="66"/>
      </w:pBdr>
      <w:spacing w:before="240" w:after="120"/>
    </w:pPr>
    <w:rPr>
      <w:rFonts w:ascii="Century" w:eastAsia="NSimSun" w:hAnsi="Century"/>
      <w:b/>
      <w:bCs/>
      <w:sz w:val="28"/>
      <w:szCs w:val="28"/>
    </w:rPr>
  </w:style>
  <w:style w:type="character" w:customStyle="1" w:styleId="Burrowed-F1Char">
    <w:name w:val="Burrowed - F1 Char"/>
    <w:basedOn w:val="Burrowed-B1Char"/>
    <w:link w:val="Burrowed-F1"/>
    <w:rsid w:val="005357CB"/>
    <w:rPr>
      <w:rFonts w:ascii="Century" w:eastAsia="NSimSun" w:hAnsi="Century"/>
      <w:b/>
      <w:bCs/>
      <w:sz w:val="28"/>
      <w:szCs w:val="28"/>
    </w:rPr>
  </w:style>
  <w:style w:type="paragraph" w:customStyle="1" w:styleId="Burrowed-F2">
    <w:name w:val="Burrowed - F2"/>
    <w:basedOn w:val="Burrowed-F1"/>
    <w:link w:val="Burrowed-F2Char"/>
    <w:qFormat/>
    <w:rsid w:val="005357CB"/>
    <w:pPr>
      <w:pBdr>
        <w:top w:val="none" w:sz="0" w:space="0" w:color="auto"/>
      </w:pBdr>
    </w:pPr>
  </w:style>
  <w:style w:type="character" w:customStyle="1" w:styleId="Burrowed-F2Char">
    <w:name w:val="Burrowed - F2 Char"/>
    <w:basedOn w:val="Burrowed-F1Char"/>
    <w:link w:val="Burrowed-F2"/>
    <w:rsid w:val="005357CB"/>
    <w:rPr>
      <w:rFonts w:ascii="Century" w:eastAsia="NSimSun" w:hAnsi="Century"/>
      <w:b/>
      <w:bCs/>
      <w:sz w:val="28"/>
      <w:szCs w:val="28"/>
    </w:rPr>
  </w:style>
  <w:style w:type="paragraph" w:customStyle="1" w:styleId="Title-FloridaProject">
    <w:name w:val="Title - Florida Project"/>
    <w:basedOn w:val="Normal"/>
    <w:link w:val="Title-FloridaProjectChar"/>
    <w:qFormat/>
    <w:rsid w:val="005357CB"/>
    <w:pPr>
      <w:pBdr>
        <w:top w:val="single" w:sz="8" w:space="1" w:color="F73186"/>
        <w:left w:val="single" w:sz="8" w:space="4" w:color="F73186"/>
        <w:bottom w:val="single" w:sz="8" w:space="1" w:color="F73186"/>
        <w:right w:val="single" w:sz="8" w:space="4" w:color="F73186"/>
      </w:pBdr>
      <w:shd w:val="clear" w:color="auto" w:fill="A8CDE0"/>
      <w:tabs>
        <w:tab w:val="center" w:pos="4680"/>
      </w:tabs>
      <w:jc w:val="center"/>
    </w:pPr>
    <w:rPr>
      <w:rFonts w:ascii="Doppio One" w:hAnsi="Doppio One" w:cs="Biome"/>
      <w:b/>
      <w:bCs/>
      <w:smallCaps/>
      <w:color w:val="FFFF3F"/>
      <w:sz w:val="32"/>
      <w:szCs w:val="32"/>
    </w:rPr>
  </w:style>
  <w:style w:type="character" w:customStyle="1" w:styleId="Title-FloridaProjectChar">
    <w:name w:val="Title - Florida Project Char"/>
    <w:basedOn w:val="DefaultParagraphFont"/>
    <w:link w:val="Title-FloridaProject"/>
    <w:rsid w:val="005357CB"/>
    <w:rPr>
      <w:rFonts w:ascii="Doppio One" w:hAnsi="Doppio One" w:cs="Biome"/>
      <w:b/>
      <w:bCs/>
      <w:smallCaps/>
      <w:color w:val="FFFF3F"/>
      <w:sz w:val="32"/>
      <w:szCs w:val="32"/>
      <w:shd w:val="clear" w:color="auto" w:fill="A8CDE0"/>
    </w:rPr>
  </w:style>
  <w:style w:type="paragraph" w:customStyle="1" w:styleId="Title-Barcode">
    <w:name w:val="Title - Barcode"/>
    <w:basedOn w:val="Normal"/>
    <w:link w:val="Title-BarcodeChar"/>
    <w:qFormat/>
    <w:rsid w:val="005357CB"/>
    <w:pPr>
      <w:shd w:val="reverseDiagStripe" w:color="auto" w:fill="A6A6A6" w:themeFill="background1" w:themeFillShade="A6"/>
      <w:spacing w:after="240"/>
      <w:jc w:val="center"/>
    </w:pPr>
    <w:rPr>
      <w:rFonts w:ascii="Bell MT" w:hAnsi="Bell MT"/>
      <w:smallCaps/>
      <w:color w:val="FFFFFF" w:themeColor="background1"/>
      <w:sz w:val="32"/>
      <w:szCs w:val="32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character" w:customStyle="1" w:styleId="Title-BarcodeChar">
    <w:name w:val="Title - Barcode Char"/>
    <w:basedOn w:val="DefaultParagraphFont"/>
    <w:link w:val="Title-Barcode"/>
    <w:rsid w:val="005357CB"/>
    <w:rPr>
      <w:rFonts w:ascii="Bell MT" w:hAnsi="Bell MT"/>
      <w:smallCaps/>
      <w:color w:val="FFFFFF" w:themeColor="background1"/>
      <w:sz w:val="32"/>
      <w:szCs w:val="32"/>
      <w:shd w:val="reverseDiagStripe" w:color="auto" w:fill="A6A6A6" w:themeFill="background1" w:themeFillShade="A6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paragraph" w:customStyle="1" w:styleId="Title-Engen">
    <w:name w:val="Title - Engen"/>
    <w:basedOn w:val="Normal"/>
    <w:link w:val="Title-EngenChar"/>
    <w:qFormat/>
    <w:rsid w:val="005357CB"/>
    <w:pPr>
      <w:pBdr>
        <w:top w:val="triple" w:sz="12" w:space="1" w:color="D6E9FE"/>
      </w:pBdr>
      <w:shd w:val="pct80" w:color="4472C4" w:themeColor="accent1" w:fill="auto"/>
      <w:spacing w:after="40"/>
      <w:jc w:val="center"/>
    </w:pPr>
    <w:rPr>
      <w:rFonts w:ascii="Arial Black" w:hAnsi="Arial Black"/>
      <w:caps/>
      <w:color w:val="FFFFFF" w:themeColor="background1"/>
      <w:spacing w:val="-30"/>
      <w:sz w:val="32"/>
      <w:szCs w:val="32"/>
      <w14:glow w14:rad="152400">
        <w14:schemeClr w14:val="accent1">
          <w14:alpha w14:val="30000"/>
          <w14:lumMod w14:val="60000"/>
          <w14:lumOff w14:val="40000"/>
        </w14:schemeClr>
      </w14:glow>
      <w14:shadow w14:blurRad="381000" w14:dist="152400" w14:dir="10800000" w14:sx="30000" w14:sy="30000" w14:kx="0" w14:ky="0" w14:algn="r">
        <w14:srgbClr w14:val="00B0F0"/>
      </w14:shadow>
      <w14:textOutline w14:w="6350" w14:cap="flat" w14:cmpd="sng" w14:algn="ctr">
        <w14:solidFill>
          <w14:schemeClr w14:val="accent1">
            <w14:lumMod w14:val="60000"/>
            <w14:lumOff w14:val="40000"/>
          </w14:schemeClr>
        </w14:solidFill>
        <w14:prstDash w14:val="solid"/>
        <w14:bevel/>
      </w14:textOutline>
    </w:rPr>
  </w:style>
  <w:style w:type="character" w:customStyle="1" w:styleId="Title-EngenChar">
    <w:name w:val="Title - Engen Char"/>
    <w:basedOn w:val="DefaultParagraphFont"/>
    <w:link w:val="Title-Engen"/>
    <w:rsid w:val="005357CB"/>
    <w:rPr>
      <w:rFonts w:ascii="Arial Black" w:hAnsi="Arial Black"/>
      <w:caps/>
      <w:color w:val="FFFFFF" w:themeColor="background1"/>
      <w:spacing w:val="-30"/>
      <w:sz w:val="32"/>
      <w:szCs w:val="32"/>
      <w:shd w:val="pct80" w:color="4472C4" w:themeColor="accent1" w:fill="auto"/>
      <w14:glow w14:rad="152400">
        <w14:schemeClr w14:val="accent1">
          <w14:alpha w14:val="30000"/>
          <w14:lumMod w14:val="60000"/>
          <w14:lumOff w14:val="40000"/>
        </w14:schemeClr>
      </w14:glow>
      <w14:shadow w14:blurRad="381000" w14:dist="152400" w14:dir="10800000" w14:sx="30000" w14:sy="30000" w14:kx="0" w14:ky="0" w14:algn="r">
        <w14:srgbClr w14:val="00B0F0"/>
      </w14:shadow>
      <w14:textOutline w14:w="6350" w14:cap="flat" w14:cmpd="sng" w14:algn="ctr">
        <w14:solidFill>
          <w14:schemeClr w14:val="accent1">
            <w14:lumMod w14:val="60000"/>
            <w14:lumOff w14:val="40000"/>
          </w14:schemeClr>
        </w14:solidFill>
        <w14:prstDash w14:val="solid"/>
        <w14:bevel/>
      </w14:textOutline>
    </w:rPr>
  </w:style>
  <w:style w:type="paragraph" w:customStyle="1" w:styleId="Title-JCrew">
    <w:name w:val="Title - JCrew"/>
    <w:basedOn w:val="Normal"/>
    <w:link w:val="Title-JCrewChar"/>
    <w:qFormat/>
    <w:rsid w:val="005357CB"/>
    <w:pPr>
      <w:pBdr>
        <w:top w:val="single" w:sz="18" w:space="1" w:color="A80000"/>
        <w:left w:val="single" w:sz="18" w:space="4" w:color="A80000"/>
        <w:bottom w:val="single" w:sz="18" w:space="1" w:color="A80000"/>
        <w:right w:val="single" w:sz="18" w:space="4" w:color="A80000"/>
      </w:pBdr>
      <w:shd w:val="pct90" w:color="128D90" w:fill="CAC5CD"/>
      <w:jc w:val="center"/>
    </w:pPr>
    <w:rPr>
      <w:b/>
      <w:noProof/>
      <w:color w:val="CAC5CD"/>
      <w:spacing w:val="10"/>
      <w:sz w:val="72"/>
      <w:szCs w:val="72"/>
      <w14:glow w14:rad="38100">
        <w14:schemeClr w14:val="accent1">
          <w14:alpha w14:val="60000"/>
        </w14:schemeClr>
      </w14:glow>
      <w14:textOutline w14:w="9525" w14:cap="flat" w14:cmpd="sng" w14:algn="ctr">
        <w14:solidFill>
          <w14:srgbClr w14:val="E29A18"/>
        </w14:solidFill>
        <w14:prstDash w14:val="solid"/>
        <w14:round/>
      </w14:textOutline>
    </w:rPr>
  </w:style>
  <w:style w:type="character" w:customStyle="1" w:styleId="Title-JCrewChar">
    <w:name w:val="Title - JCrew Char"/>
    <w:basedOn w:val="DefaultParagraphFont"/>
    <w:link w:val="Title-JCrew"/>
    <w:rsid w:val="005357CB"/>
    <w:rPr>
      <w:b/>
      <w:noProof/>
      <w:color w:val="CAC5CD"/>
      <w:spacing w:val="10"/>
      <w:sz w:val="72"/>
      <w:szCs w:val="72"/>
      <w:shd w:val="pct90" w:color="128D90" w:fill="CAC5CD"/>
      <w14:glow w14:rad="38100">
        <w14:schemeClr w14:val="accent1">
          <w14:alpha w14:val="60000"/>
        </w14:schemeClr>
      </w14:glow>
      <w14:textOutline w14:w="9525" w14:cap="flat" w14:cmpd="sng" w14:algn="ctr">
        <w14:solidFill>
          <w14:srgbClr w14:val="E29A18"/>
        </w14:solidFill>
        <w14:prstDash w14:val="solid"/>
        <w14:round/>
      </w14:textOutline>
    </w:rPr>
  </w:style>
  <w:style w:type="paragraph" w:customStyle="1" w:styleId="Title-July4">
    <w:name w:val="Title - July 4"/>
    <w:basedOn w:val="Normal"/>
    <w:link w:val="Title-July4Char"/>
    <w:qFormat/>
    <w:rsid w:val="005357CB"/>
    <w:pPr>
      <w:pBdr>
        <w:top w:val="single" w:sz="18" w:space="1" w:color="E63946"/>
        <w:left w:val="single" w:sz="18" w:space="4" w:color="E63946"/>
        <w:bottom w:val="single" w:sz="18" w:space="1" w:color="E63946"/>
        <w:right w:val="single" w:sz="18" w:space="4" w:color="E63946"/>
      </w:pBdr>
      <w:shd w:val="clear" w:color="auto" w:fill="F1FAEA"/>
      <w:jc w:val="center"/>
    </w:pPr>
    <w:rPr>
      <w:rFonts w:ascii="Arial Black" w:hAnsi="Arial Black"/>
      <w:color w:val="1D3557"/>
      <w:sz w:val="52"/>
      <w:szCs w:val="52"/>
      <w14:textFill>
        <w14:gradFill>
          <w14:gsLst>
            <w14:gs w14:pos="100000">
              <w14:srgbClr w14:val="A8DADC"/>
            </w14:gs>
            <w14:gs w14:pos="0">
              <w14:srgbClr w14:val="1D3557"/>
            </w14:gs>
            <w14:gs w14:pos="77000">
              <w14:srgbClr w14:val="457B9D"/>
            </w14:gs>
            <w14:gs w14:pos="23000">
              <w14:srgbClr w14:val="457B9D"/>
            </w14:gs>
          </w14:gsLst>
          <w14:path w14:path="circle">
            <w14:fillToRect w14:l="0" w14:t="0" w14:r="100000" w14:b="100000"/>
          </w14:path>
        </w14:gradFill>
      </w14:textFill>
      <w14:props3d w14:extrusionH="57150" w14:contourW="0" w14:prstMaterial="warmMatte">
        <w14:bevelT w14:w="76200" w14:h="25400" w14:prst="softRound"/>
      </w14:props3d>
    </w:rPr>
  </w:style>
  <w:style w:type="character" w:customStyle="1" w:styleId="Title-July4Char">
    <w:name w:val="Title - July 4 Char"/>
    <w:basedOn w:val="DefaultParagraphFont"/>
    <w:link w:val="Title-July4"/>
    <w:rsid w:val="005357CB"/>
    <w:rPr>
      <w:rFonts w:ascii="Arial Black" w:hAnsi="Arial Black"/>
      <w:color w:val="1D3557"/>
      <w:sz w:val="52"/>
      <w:szCs w:val="52"/>
      <w:shd w:val="clear" w:color="auto" w:fill="F1FAEA"/>
      <w14:textFill>
        <w14:gradFill>
          <w14:gsLst>
            <w14:gs w14:pos="100000">
              <w14:srgbClr w14:val="A8DADC"/>
            </w14:gs>
            <w14:gs w14:pos="0">
              <w14:srgbClr w14:val="1D3557"/>
            </w14:gs>
            <w14:gs w14:pos="77000">
              <w14:srgbClr w14:val="457B9D"/>
            </w14:gs>
            <w14:gs w14:pos="23000">
              <w14:srgbClr w14:val="457B9D"/>
            </w14:gs>
          </w14:gsLst>
          <w14:path w14:path="circle">
            <w14:fillToRect w14:l="0" w14:t="0" w14:r="100000" w14:b="100000"/>
          </w14:path>
        </w14:gradFill>
      </w14:textFill>
      <w14:props3d w14:extrusionH="57150" w14:contourW="0" w14:prstMaterial="warmMatte">
        <w14:bevelT w14:w="76200" w14:h="25400" w14:prst="softRound"/>
      </w14:props3d>
    </w:rPr>
  </w:style>
  <w:style w:type="paragraph" w:customStyle="1" w:styleId="Title-PeptoBismol">
    <w:name w:val="Title - Pepto Bismol"/>
    <w:basedOn w:val="Supreme"/>
    <w:link w:val="Title-PeptoBismolChar"/>
    <w:qFormat/>
    <w:rsid w:val="005357CB"/>
    <w:pPr>
      <w:pBdr>
        <w:top w:val="single" w:sz="12" w:space="1" w:color="F0EA00"/>
        <w:left w:val="single" w:sz="12" w:space="4" w:color="F0EA00"/>
        <w:bottom w:val="single" w:sz="12" w:space="1" w:color="F0EA00"/>
        <w:right w:val="single" w:sz="12" w:space="4" w:color="F0EA00"/>
      </w:pBdr>
      <w:shd w:val="solid" w:color="FA86B8" w:fill="FF0000"/>
    </w:pPr>
    <w:rPr>
      <w:rFonts w:ascii="Comic Sans MS" w:hAnsi="Comic Sans MS" w:cs="Calibri"/>
      <w:i w:val="0"/>
      <w:iCs w:val="0"/>
      <w:color w:val="F0EA00"/>
      <w14:glow w14:rad="38100">
        <w14:srgbClr w14:val="A420A4"/>
      </w14:glow>
      <w14:textOutline w14:w="12700" w14:cap="rnd" w14:cmpd="sng" w14:algn="ctr">
        <w14:solidFill>
          <w14:srgbClr w14:val="A420A4"/>
        </w14:solidFill>
        <w14:prstDash w14:val="solid"/>
        <w14:bevel/>
      </w14:textOutline>
    </w:rPr>
  </w:style>
  <w:style w:type="character" w:customStyle="1" w:styleId="Title-PeptoBismolChar">
    <w:name w:val="Title - Pepto Bismol Char"/>
    <w:basedOn w:val="SupremeChar"/>
    <w:link w:val="Title-PeptoBismol"/>
    <w:rsid w:val="005357CB"/>
    <w:rPr>
      <w:rFonts w:ascii="Comic Sans MS" w:hAnsi="Comic Sans MS" w:cs="Calibri"/>
      <w:b/>
      <w:bCs/>
      <w:i w:val="0"/>
      <w:iCs w:val="0"/>
      <w:noProof/>
      <w:color w:val="F0EA00"/>
      <w:spacing w:val="-20"/>
      <w:sz w:val="48"/>
      <w:szCs w:val="48"/>
      <w:shd w:val="solid" w:color="FA86B8" w:fill="FF0000"/>
      <w14:glow w14:rad="38100">
        <w14:srgbClr w14:val="A420A4"/>
      </w14:glow>
      <w14:textOutline w14:w="12700" w14:cap="rnd" w14:cmpd="sng" w14:algn="ctr">
        <w14:solidFill>
          <w14:srgbClr w14:val="A420A4"/>
        </w14:solidFill>
        <w14:prstDash w14:val="solid"/>
        <w14:bevel/>
      </w14:textOutline>
    </w:rPr>
  </w:style>
  <w:style w:type="paragraph" w:customStyle="1" w:styleId="Title-PicnicBox">
    <w:name w:val="Title - Picnic Box"/>
    <w:basedOn w:val="Normal"/>
    <w:link w:val="Title-PicnicBoxChar"/>
    <w:qFormat/>
    <w:rsid w:val="005357CB"/>
    <w:pPr>
      <w:pBdr>
        <w:top w:val="triple" w:sz="6" w:space="1" w:color="FFCCFF"/>
        <w:bottom w:val="triple" w:sz="6" w:space="1" w:color="FFCCFF"/>
      </w:pBdr>
      <w:shd w:val="vertStripe" w:color="C5E0B3" w:themeColor="accent6" w:themeTint="66" w:fill="auto"/>
      <w:spacing w:before="240" w:after="240"/>
      <w:jc w:val="center"/>
    </w:pPr>
    <w:rPr>
      <w:rFonts w:ascii="Eras Medium ITC" w:hAnsi="Eras Medium ITC"/>
      <w:b/>
      <w:bCs/>
      <w:color w:val="FF7C80"/>
      <w:sz w:val="28"/>
      <w:szCs w:val="28"/>
      <w14:textOutline w14:w="9525" w14:cap="rnd" w14:cmpd="sng" w14:algn="ctr">
        <w14:gradFill>
          <w14:gsLst>
            <w14:gs w14:pos="48000">
              <w14:srgbClr w14:val="FF7C80"/>
            </w14:gs>
            <w14:gs w14:pos="80000">
              <w14:srgbClr w14:val="F29EF0"/>
            </w14:gs>
          </w14:gsLst>
          <w14:lin w14:ang="5400000" w14:scaled="0"/>
        </w14:gradFill>
        <w14:prstDash w14:val="solid"/>
        <w14:bevel/>
      </w14:textOutline>
    </w:rPr>
  </w:style>
  <w:style w:type="character" w:customStyle="1" w:styleId="Title-PicnicBoxChar">
    <w:name w:val="Title - Picnic Box Char"/>
    <w:basedOn w:val="DefaultParagraphFont"/>
    <w:link w:val="Title-PicnicBox"/>
    <w:rsid w:val="005357CB"/>
    <w:rPr>
      <w:rFonts w:ascii="Eras Medium ITC" w:hAnsi="Eras Medium ITC"/>
      <w:b/>
      <w:bCs/>
      <w:color w:val="FF7C80"/>
      <w:sz w:val="28"/>
      <w:szCs w:val="28"/>
      <w:shd w:val="vertStripe" w:color="C5E0B3" w:themeColor="accent6" w:themeTint="66" w:fill="auto"/>
      <w14:textOutline w14:w="9525" w14:cap="rnd" w14:cmpd="sng" w14:algn="ctr">
        <w14:gradFill>
          <w14:gsLst>
            <w14:gs w14:pos="48000">
              <w14:srgbClr w14:val="FF7C80"/>
            </w14:gs>
            <w14:gs w14:pos="80000">
              <w14:srgbClr w14:val="F29EF0"/>
            </w14:gs>
          </w14:gsLst>
          <w14:lin w14:ang="5400000" w14:scaled="0"/>
        </w14:gradFill>
        <w14:prstDash w14:val="solid"/>
        <w14:bevel/>
      </w14:textOutline>
    </w:rPr>
  </w:style>
  <w:style w:type="paragraph" w:customStyle="1" w:styleId="Title-PopDeco">
    <w:name w:val="Title - Pop Deco"/>
    <w:basedOn w:val="Normal"/>
    <w:link w:val="Title-PopDecoChar"/>
    <w:qFormat/>
    <w:rsid w:val="005357CB"/>
    <w:pPr>
      <w:pBdr>
        <w:top w:val="single" w:sz="18" w:space="1" w:color="18B08F"/>
        <w:left w:val="single" w:sz="18" w:space="4" w:color="18B08F"/>
        <w:bottom w:val="single" w:sz="18" w:space="1" w:color="18B08F"/>
        <w:right w:val="single" w:sz="18" w:space="4" w:color="18B08F"/>
      </w:pBdr>
      <w:shd w:val="thinHorzCross" w:color="7FB0DD" w:fill="auto"/>
      <w:jc w:val="center"/>
    </w:pPr>
    <w:rPr>
      <w:rFonts w:ascii="Bell MT" w:hAnsi="Bell MT"/>
      <w:b/>
      <w:bCs/>
      <w:i/>
      <w:iCs/>
      <w:color w:val="9F1D71"/>
      <w:sz w:val="32"/>
      <w:szCs w:val="32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character" w:customStyle="1" w:styleId="Title-PopDecoChar">
    <w:name w:val="Title - Pop Deco Char"/>
    <w:basedOn w:val="DefaultParagraphFont"/>
    <w:link w:val="Title-PopDeco"/>
    <w:rsid w:val="005357CB"/>
    <w:rPr>
      <w:rFonts w:ascii="Bell MT" w:hAnsi="Bell MT"/>
      <w:b/>
      <w:bCs/>
      <w:i/>
      <w:iCs/>
      <w:color w:val="9F1D71"/>
      <w:sz w:val="32"/>
      <w:szCs w:val="32"/>
      <w:shd w:val="thinHorzCross" w:color="7FB0DD" w:fill="auto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paragraph" w:customStyle="1" w:styleId="Title-Professional">
    <w:name w:val="Title - Professional"/>
    <w:basedOn w:val="Normal"/>
    <w:link w:val="Title-ProfessionalChar"/>
    <w:qFormat/>
    <w:rsid w:val="005357CB"/>
    <w:pPr>
      <w:pBdr>
        <w:top w:val="thinThickThinLargeGap" w:sz="18" w:space="1" w:color="B2B2B2"/>
        <w:left w:val="thinThickThinLargeGap" w:sz="18" w:space="4" w:color="B2B2B2"/>
        <w:bottom w:val="thinThickThinLargeGap" w:sz="18" w:space="1" w:color="B2B2B2"/>
        <w:right w:val="thinThickThinLargeGap" w:sz="18" w:space="4" w:color="B2B2B2"/>
      </w:pBdr>
      <w:shd w:val="pct85" w:color="C3BABA" w:fill="E9E3E6"/>
      <w:jc w:val="center"/>
    </w:pPr>
    <w:rPr>
      <w:rFonts w:ascii="Arial Black" w:hAnsi="Arial Black"/>
      <w:color w:val="736F72"/>
      <w:sz w:val="48"/>
      <w:szCs w:val="48"/>
      <w14:textOutline w14:w="6350" w14:cap="rnd" w14:cmpd="sng" w14:algn="ctr">
        <w14:noFill/>
        <w14:prstDash w14:val="solid"/>
        <w14:bevel/>
      </w14:textOutline>
    </w:rPr>
  </w:style>
  <w:style w:type="character" w:customStyle="1" w:styleId="Title-ProfessionalChar">
    <w:name w:val="Title - Professional Char"/>
    <w:basedOn w:val="DefaultParagraphFont"/>
    <w:link w:val="Title-Professional"/>
    <w:rsid w:val="005357CB"/>
    <w:rPr>
      <w:rFonts w:ascii="Arial Black" w:hAnsi="Arial Black"/>
      <w:color w:val="736F72"/>
      <w:sz w:val="48"/>
      <w:szCs w:val="48"/>
      <w:shd w:val="pct85" w:color="C3BABA" w:fill="E9E3E6"/>
      <w14:textOutline w14:w="6350" w14:cap="rnd" w14:cmpd="sng" w14:algn="ctr">
        <w14:noFill/>
        <w14:prstDash w14:val="solid"/>
        <w14:bevel/>
      </w14:textOutline>
    </w:rPr>
  </w:style>
  <w:style w:type="paragraph" w:customStyle="1" w:styleId="Title-Retro">
    <w:name w:val="Title - Retro"/>
    <w:basedOn w:val="Sailboat"/>
    <w:link w:val="Title-RetroChar"/>
    <w:qFormat/>
    <w:rsid w:val="005357CB"/>
    <w:pPr>
      <w:pBdr>
        <w:top w:val="thickThinMediumGap" w:sz="24" w:space="1" w:color="05C7E1"/>
        <w:left w:val="none" w:sz="0" w:space="0" w:color="auto"/>
        <w:bottom w:val="thinThickMediumGap" w:sz="24" w:space="1" w:color="05C7E1"/>
        <w:right w:val="none" w:sz="0" w:space="0" w:color="auto"/>
      </w:pBdr>
      <w:shd w:val="pct10" w:color="05C7E1" w:fill="6322AA"/>
    </w:pPr>
    <w:rPr>
      <w:rFonts w:ascii="Doppio One" w:hAnsi="Doppio One"/>
      <w:color w:val="71EFBF"/>
      <w:sz w:val="72"/>
      <w:szCs w:val="72"/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rgbClr w14:val="05C7E1"/>
        </w14:solidFill>
        <w14:prstDash w14:val="solid"/>
        <w14:round/>
      </w14:textOutline>
    </w:rPr>
  </w:style>
  <w:style w:type="character" w:customStyle="1" w:styleId="Title-RetroChar">
    <w:name w:val="Title - Retro Char"/>
    <w:basedOn w:val="SailboatChar"/>
    <w:link w:val="Title-Retro"/>
    <w:rsid w:val="005357CB"/>
    <w:rPr>
      <w:rFonts w:ascii="Doppio One" w:hAnsi="Doppio One" w:cs="Calibri"/>
      <w:b/>
      <w:bCs/>
      <w:i w:val="0"/>
      <w:iCs w:val="0"/>
      <w:noProof/>
      <w:color w:val="71EFBF"/>
      <w:spacing w:val="-20"/>
      <w:sz w:val="72"/>
      <w:szCs w:val="72"/>
      <w:shd w:val="pct10" w:color="05C7E1" w:fill="6322AA"/>
      <w14:glow w14:rad="0">
        <w14:srgbClr w14:val="A420A4"/>
      </w14:glow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rgbClr w14:val="05C7E1"/>
        </w14:solidFill>
        <w14:prstDash w14:val="solid"/>
        <w14:round/>
      </w14:textOutline>
    </w:rPr>
  </w:style>
  <w:style w:type="paragraph" w:customStyle="1" w:styleId="Title-Sailboat">
    <w:name w:val="Title - Sailboat"/>
    <w:basedOn w:val="Title-PeptoBismol"/>
    <w:link w:val="Title-SailboatChar"/>
    <w:qFormat/>
    <w:rsid w:val="005357CB"/>
    <w:pPr>
      <w:pBdr>
        <w:top w:val="single" w:sz="24" w:space="1" w:color="7E1616"/>
        <w:left w:val="single" w:sz="24" w:space="4" w:color="7E1616"/>
        <w:bottom w:val="single" w:sz="24" w:space="1" w:color="7E1616"/>
        <w:right w:val="single" w:sz="24" w:space="4" w:color="7E1616"/>
      </w:pBdr>
      <w:shd w:val="thinDiagStripe" w:color="E3E5D3" w:fill="E3CEBF"/>
      <w:spacing w:after="0"/>
    </w:pPr>
    <w:rPr>
      <w:rFonts w:ascii="Arial Black" w:hAnsi="Arial Black"/>
      <w:color w:val="193B21"/>
      <w14:glow w14:rad="0">
        <w14:srgbClr w14:val="A420A4"/>
      </w14:glow>
      <w14:textOutline w14:w="9525" w14:cap="rnd" w14:cmpd="sng" w14:algn="ctr">
        <w14:solidFill>
          <w14:srgbClr w14:val="197781"/>
        </w14:solidFill>
        <w14:prstDash w14:val="solid"/>
        <w14:bevel/>
      </w14:textOutline>
    </w:rPr>
  </w:style>
  <w:style w:type="character" w:customStyle="1" w:styleId="Title-SailboatChar">
    <w:name w:val="Title - Sailboat Char"/>
    <w:basedOn w:val="Title-PeptoBismolChar"/>
    <w:link w:val="Title-Sailboat"/>
    <w:rsid w:val="005357CB"/>
    <w:rPr>
      <w:rFonts w:ascii="Arial Black" w:hAnsi="Arial Black" w:cs="Calibri"/>
      <w:b/>
      <w:bCs/>
      <w:i w:val="0"/>
      <w:iCs w:val="0"/>
      <w:noProof/>
      <w:color w:val="193B21"/>
      <w:spacing w:val="-20"/>
      <w:sz w:val="48"/>
      <w:szCs w:val="48"/>
      <w:shd w:val="thinDiagStripe" w:color="E3E5D3" w:fill="E3CEBF"/>
      <w14:glow w14:rad="0">
        <w14:srgbClr w14:val="A420A4"/>
      </w14:glow>
      <w14:textOutline w14:w="9525" w14:cap="rnd" w14:cmpd="sng" w14:algn="ctr">
        <w14:solidFill>
          <w14:srgbClr w14:val="197781"/>
        </w14:solidFill>
        <w14:prstDash w14:val="solid"/>
        <w14:bevel/>
      </w14:textOutline>
    </w:rPr>
  </w:style>
  <w:style w:type="paragraph" w:customStyle="1" w:styleId="Title-Shimmer">
    <w:name w:val="Title - Shimmer"/>
    <w:basedOn w:val="TokyoMK6"/>
    <w:link w:val="Title-ShimmerChar"/>
    <w:qFormat/>
    <w:rsid w:val="005357CB"/>
    <w:pPr>
      <w:shd w:val="thinDiagCross" w:color="FFFFFF" w:themeColor="background1" w:fill="000000" w:themeFill="text1"/>
    </w:pPr>
    <w:rPr>
      <w:color w:val="FFFFFF" w:themeColor="background1"/>
    </w:rPr>
  </w:style>
  <w:style w:type="character" w:customStyle="1" w:styleId="Title-ShimmerChar">
    <w:name w:val="Title - Shimmer Char"/>
    <w:basedOn w:val="TokyoMK6Char"/>
    <w:link w:val="Title-Shimmer"/>
    <w:rsid w:val="005357CB"/>
    <w:rPr>
      <w:rFonts w:ascii="Arial" w:hAnsi="Arial" w:cs="Arial"/>
      <w:b/>
      <w:bCs/>
      <w:noProof/>
      <w:color w:val="FFFFFF" w:themeColor="background1"/>
      <w:spacing w:val="-20"/>
      <w:sz w:val="40"/>
      <w:szCs w:val="40"/>
      <w:shd w:val="thinDiagCross" w:color="FFFFFF" w:themeColor="background1" w:fill="000000" w:themeFill="text1"/>
    </w:rPr>
  </w:style>
  <w:style w:type="paragraph" w:customStyle="1" w:styleId="Title-Supreme">
    <w:name w:val="Title - Supreme"/>
    <w:basedOn w:val="Title-Shimmer"/>
    <w:link w:val="Title-SupremeChar"/>
    <w:qFormat/>
    <w:rsid w:val="005357C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solid" w:color="D00000" w:fill="FF0000"/>
    </w:pPr>
    <w:rPr>
      <w:i/>
      <w:iCs/>
      <w:sz w:val="48"/>
      <w:szCs w:val="48"/>
    </w:rPr>
  </w:style>
  <w:style w:type="character" w:customStyle="1" w:styleId="Title-SupremeChar">
    <w:name w:val="Title - Supreme Char"/>
    <w:basedOn w:val="Title-ShimmerChar"/>
    <w:link w:val="Title-Supreme"/>
    <w:rsid w:val="005357CB"/>
    <w:rPr>
      <w:rFonts w:ascii="Arial" w:hAnsi="Arial" w:cs="Arial"/>
      <w:b/>
      <w:bCs/>
      <w:i/>
      <w:iCs/>
      <w:noProof/>
      <w:color w:val="FFFFFF" w:themeColor="background1"/>
      <w:spacing w:val="-20"/>
      <w:sz w:val="48"/>
      <w:szCs w:val="48"/>
      <w:shd w:val="solid" w:color="D00000" w:fill="FF0000"/>
    </w:rPr>
  </w:style>
  <w:style w:type="paragraph" w:customStyle="1" w:styleId="Title-TokyoMK6">
    <w:name w:val="Title - Tokyo MK6"/>
    <w:basedOn w:val="Normal"/>
    <w:link w:val="Title-TokyoMK6Char"/>
    <w:qFormat/>
    <w:rsid w:val="005357CB"/>
    <w:pPr>
      <w:pBdr>
        <w:top w:val="single" w:sz="12" w:space="1" w:color="2F5496" w:themeColor="accent1" w:themeShade="BF"/>
        <w:left w:val="single" w:sz="12" w:space="4" w:color="2F5496" w:themeColor="accent1" w:themeShade="BF"/>
        <w:bottom w:val="single" w:sz="12" w:space="1" w:color="2F5496" w:themeColor="accent1" w:themeShade="BF"/>
        <w:right w:val="single" w:sz="12" w:space="4" w:color="2F5496" w:themeColor="accent1" w:themeShade="BF"/>
      </w:pBdr>
      <w:shd w:val="vertStripe" w:color="FFFFFF" w:themeColor="background1" w:fill="F6CDC0"/>
      <w:jc w:val="center"/>
    </w:pPr>
    <w:rPr>
      <w:rFonts w:ascii="Arial" w:hAnsi="Arial" w:cs="Arial"/>
      <w:b/>
      <w:bCs/>
      <w:noProof/>
      <w:color w:val="213B69"/>
      <w:spacing w:val="-20"/>
      <w:sz w:val="40"/>
      <w:szCs w:val="40"/>
    </w:rPr>
  </w:style>
  <w:style w:type="character" w:customStyle="1" w:styleId="Title-TokyoMK6Char">
    <w:name w:val="Title - Tokyo MK6 Char"/>
    <w:basedOn w:val="DefaultParagraphFont"/>
    <w:link w:val="Title-TokyoMK6"/>
    <w:rsid w:val="005357CB"/>
    <w:rPr>
      <w:rFonts w:ascii="Arial" w:hAnsi="Arial" w:cs="Arial"/>
      <w:b/>
      <w:bCs/>
      <w:noProof/>
      <w:color w:val="213B69"/>
      <w:spacing w:val="-20"/>
      <w:sz w:val="40"/>
      <w:szCs w:val="40"/>
      <w:shd w:val="vertStripe" w:color="FFFFFF" w:themeColor="background1" w:fill="F6CDC0"/>
    </w:rPr>
  </w:style>
  <w:style w:type="paragraph" w:customStyle="1" w:styleId="Title-VaporBlack">
    <w:name w:val="Title - Vapor Black"/>
    <w:basedOn w:val="Normal"/>
    <w:link w:val="Title-VaporBlackChar"/>
    <w:qFormat/>
    <w:rsid w:val="005357CB"/>
    <w:pPr>
      <w:pBdr>
        <w:top w:val="threeDEmboss" w:sz="24" w:space="1" w:color="F1B5F2"/>
        <w:left w:val="threeDEmboss" w:sz="24" w:space="4" w:color="F1B5F2"/>
        <w:bottom w:val="threeDEngrave" w:sz="24" w:space="1" w:color="F1B5F2"/>
        <w:right w:val="threeDEngrave" w:sz="24" w:space="4" w:color="F1B5F2"/>
      </w:pBdr>
      <w:shd w:val="clear" w:color="auto" w:fill="000000" w:themeFill="text1"/>
      <w:jc w:val="center"/>
    </w:pPr>
    <w:rPr>
      <w:rFonts w:ascii="Biome" w:hAnsi="Biome" w:cs="Biome"/>
      <w:smallCaps/>
      <w:color w:val="FFCCFF"/>
      <w:spacing w:val="-24"/>
      <w:sz w:val="36"/>
      <w:szCs w:val="36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Title-VaporBlackChar">
    <w:name w:val="Title - Vapor Black Char"/>
    <w:basedOn w:val="DefaultParagraphFont"/>
    <w:link w:val="Title-VaporBlack"/>
    <w:rsid w:val="005357CB"/>
    <w:rPr>
      <w:rFonts w:ascii="Biome" w:hAnsi="Biome" w:cs="Biome"/>
      <w:smallCaps/>
      <w:color w:val="FFCCFF"/>
      <w:spacing w:val="-24"/>
      <w:sz w:val="36"/>
      <w:szCs w:val="36"/>
      <w:shd w:val="clear" w:color="auto" w:fill="000000" w:themeFill="text1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customStyle="1" w:styleId="Title-VaporBlue">
    <w:name w:val="Title - Vapor Blue"/>
    <w:basedOn w:val="Normal"/>
    <w:link w:val="Title-VaporBlueChar"/>
    <w:qFormat/>
    <w:rsid w:val="005357CB"/>
    <w:pPr>
      <w:pBdr>
        <w:top w:val="threeDEmboss" w:sz="24" w:space="1" w:color="F1B5F2"/>
        <w:left w:val="threeDEmboss" w:sz="24" w:space="4" w:color="F1B5F2"/>
        <w:bottom w:val="threeDEngrave" w:sz="24" w:space="1" w:color="F1B5F2"/>
        <w:right w:val="threeDEngrave" w:sz="24" w:space="4" w:color="F1B5F2"/>
      </w:pBdr>
      <w:shd w:val="vertStripe" w:color="3737FF" w:fill="000000" w:themeFill="text1"/>
      <w:jc w:val="center"/>
    </w:pPr>
    <w:rPr>
      <w:rFonts w:ascii="Biome" w:hAnsi="Biome" w:cs="Biome"/>
      <w:smallCaps/>
      <w:color w:val="FFCCFF"/>
      <w:spacing w:val="-24"/>
      <w:sz w:val="36"/>
      <w:szCs w:val="36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Title-VaporBlueChar">
    <w:name w:val="Title - Vapor Blue Char"/>
    <w:basedOn w:val="DefaultParagraphFont"/>
    <w:link w:val="Title-VaporBlue"/>
    <w:rsid w:val="005357CB"/>
    <w:rPr>
      <w:rFonts w:ascii="Biome" w:hAnsi="Biome" w:cs="Biome"/>
      <w:smallCaps/>
      <w:color w:val="FFCCFF"/>
      <w:spacing w:val="-24"/>
      <w:sz w:val="36"/>
      <w:szCs w:val="36"/>
      <w:shd w:val="vertStripe" w:color="3737FF" w:fill="000000" w:themeFill="text1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customStyle="1" w:styleId="Title-YachtClub">
    <w:name w:val="Title - Yacht Club"/>
    <w:basedOn w:val="Normal"/>
    <w:link w:val="Title-YachtClubChar"/>
    <w:qFormat/>
    <w:rsid w:val="005357CB"/>
    <w:pPr>
      <w:pBdr>
        <w:top w:val="triple" w:sz="24" w:space="1" w:color="264563"/>
        <w:left w:val="triple" w:sz="24" w:space="4" w:color="264563"/>
        <w:bottom w:val="triple" w:sz="24" w:space="1" w:color="264563"/>
        <w:right w:val="triple" w:sz="24" w:space="4" w:color="264563"/>
      </w:pBdr>
      <w:shd w:val="pct25" w:color="E9C46A" w:fill="E76F51"/>
      <w:jc w:val="center"/>
    </w:pPr>
    <w:rPr>
      <w:rFonts w:ascii="Bodoni MT Black" w:hAnsi="Bodoni MT Black"/>
      <w:smallCaps/>
      <w:spacing w:val="30"/>
      <w:w w:val="120"/>
      <w:position w:val="6"/>
      <w:sz w:val="48"/>
      <w:szCs w:val="48"/>
      <w14:reflection w14:blurRad="6350" w14:stA="30000" w14:stPos="0" w14:endA="0" w14:endPos="45500" w14:dist="0" w14:dir="5400000" w14:fadeDir="5400000" w14:sx="100000" w14:sy="-100000" w14:kx="0" w14:ky="0" w14:algn="bl"/>
      <w14:textOutline w14:w="4445" w14:cap="rnd" w14:cmpd="sng" w14:algn="ctr">
        <w14:solidFill>
          <w14:srgbClr w14:val="264563"/>
        </w14:solidFill>
        <w14:prstDash w14:val="solid"/>
        <w14:bevel/>
      </w14:textOutline>
      <w14:textFill>
        <w14:gradFill>
          <w14:gsLst>
            <w14:gs w14:pos="14600">
              <w14:srgbClr w14:val="44A381"/>
            </w14:gs>
            <w14:gs w14:pos="87000">
              <w14:srgbClr w14:val="E9C46A"/>
            </w14:gs>
          </w14:gsLst>
          <w14:path w14:path="circle">
            <w14:fillToRect w14:l="0" w14:t="0" w14:r="100000" w14:b="100000"/>
          </w14:path>
        </w14:gradFill>
      </w14:textFill>
    </w:rPr>
  </w:style>
  <w:style w:type="character" w:customStyle="1" w:styleId="Title-YachtClubChar">
    <w:name w:val="Title - Yacht Club Char"/>
    <w:basedOn w:val="DefaultParagraphFont"/>
    <w:link w:val="Title-YachtClub"/>
    <w:rsid w:val="005357CB"/>
    <w:rPr>
      <w:rFonts w:ascii="Bodoni MT Black" w:hAnsi="Bodoni MT Black"/>
      <w:smallCaps/>
      <w:spacing w:val="30"/>
      <w:w w:val="120"/>
      <w:position w:val="6"/>
      <w:sz w:val="48"/>
      <w:szCs w:val="48"/>
      <w:shd w:val="pct25" w:color="E9C46A" w:fill="E76F51"/>
      <w14:reflection w14:blurRad="6350" w14:stA="30000" w14:stPos="0" w14:endA="0" w14:endPos="45500" w14:dist="0" w14:dir="5400000" w14:fadeDir="5400000" w14:sx="100000" w14:sy="-100000" w14:kx="0" w14:ky="0" w14:algn="bl"/>
      <w14:textOutline w14:w="4445" w14:cap="rnd" w14:cmpd="sng" w14:algn="ctr">
        <w14:solidFill>
          <w14:srgbClr w14:val="264563"/>
        </w14:solidFill>
        <w14:prstDash w14:val="solid"/>
        <w14:bevel/>
      </w14:textOutline>
      <w14:textFill>
        <w14:gradFill>
          <w14:gsLst>
            <w14:gs w14:pos="14600">
              <w14:srgbClr w14:val="44A381"/>
            </w14:gs>
            <w14:gs w14:pos="87000">
              <w14:srgbClr w14:val="E9C46A"/>
            </w14:gs>
          </w14:gsLst>
          <w14:path w14:path="circle">
            <w14:fillToRect w14:l="0" w14:t="0" w14:r="100000" w14:b="100000"/>
          </w14:path>
        </w14:gradFill>
      </w14:textFill>
    </w:rPr>
  </w:style>
  <w:style w:type="paragraph" w:customStyle="1" w:styleId="Title-YellowBox">
    <w:name w:val="Title - Yellow Box"/>
    <w:basedOn w:val="Normal"/>
    <w:link w:val="Title-YellowBoxChar"/>
    <w:autoRedefine/>
    <w:qFormat/>
    <w:rsid w:val="005357CB"/>
    <w:pPr>
      <w:pBdr>
        <w:top w:val="single" w:sz="12" w:space="1" w:color="FFC000" w:themeColor="accent4"/>
        <w:left w:val="single" w:sz="12" w:space="4" w:color="FFC000" w:themeColor="accent4"/>
        <w:bottom w:val="single" w:sz="12" w:space="1" w:color="FFC000" w:themeColor="accent4"/>
        <w:right w:val="single" w:sz="12" w:space="4" w:color="FFC000" w:themeColor="accent4"/>
      </w:pBdr>
      <w:jc w:val="center"/>
    </w:pPr>
    <w:rPr>
      <w:rFonts w:ascii="Baskerville Old Face" w:hAnsi="Baskerville Old Face" w:cs="Aldhabi"/>
      <w:color w:val="5B9BD5" w:themeColor="accent5"/>
      <w:sz w:val="36"/>
      <w:szCs w:val="36"/>
    </w:rPr>
  </w:style>
  <w:style w:type="character" w:customStyle="1" w:styleId="Title-YellowBoxChar">
    <w:name w:val="Title - Yellow Box Char"/>
    <w:basedOn w:val="DefaultParagraphFont"/>
    <w:link w:val="Title-YellowBox"/>
    <w:rsid w:val="005357CB"/>
    <w:rPr>
      <w:rFonts w:ascii="Baskerville Old Face" w:hAnsi="Baskerville Old Face" w:cs="Aldhabi"/>
      <w:color w:val="5B9BD5" w:themeColor="accent5"/>
      <w:sz w:val="36"/>
      <w:szCs w:val="36"/>
    </w:rPr>
  </w:style>
  <w:style w:type="paragraph" w:customStyle="1" w:styleId="AddColumns-1PaleWave">
    <w:name w:val="Add Columns  - 1PaleWave"/>
    <w:basedOn w:val="ListParagraph"/>
    <w:link w:val="AddColumns-1PaleWaveChar"/>
    <w:qFormat/>
    <w:rsid w:val="00DB5940"/>
    <w:pPr>
      <w:pBdr>
        <w:left w:val="thinThickMediumGap" w:sz="24" w:space="4" w:color="75C9C8"/>
      </w:pBdr>
      <w:shd w:val="clear" w:color="auto" w:fill="F7F4EA"/>
      <w:tabs>
        <w:tab w:val="num" w:pos="720"/>
      </w:tabs>
      <w:ind w:hanging="360"/>
    </w:pPr>
    <w:rPr>
      <w:rFonts w:ascii="Georgia Pro Cond" w:hAnsi="Georgia Pro Cond"/>
      <w:color w:val="80A1D4"/>
    </w:rPr>
  </w:style>
  <w:style w:type="character" w:customStyle="1" w:styleId="AddColumns-1PaleWaveChar">
    <w:name w:val="Add Columns  - 1PaleWave Char"/>
    <w:basedOn w:val="DefaultParagraphFont"/>
    <w:link w:val="AddColumns-1PaleWave"/>
    <w:rsid w:val="00DB5940"/>
    <w:rPr>
      <w:rFonts w:ascii="Georgia Pro Cond" w:hAnsi="Georgia Pro Cond"/>
      <w:color w:val="80A1D4"/>
      <w:shd w:val="clear" w:color="auto" w:fill="F7F4EA"/>
    </w:rPr>
  </w:style>
  <w:style w:type="character" w:customStyle="1" w:styleId="Heading1Char">
    <w:name w:val="Heading 1 Char"/>
    <w:basedOn w:val="DefaultParagraphFont"/>
    <w:link w:val="Heading1"/>
    <w:uiPriority w:val="9"/>
    <w:rsid w:val="001160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opDeco-Sub">
    <w:name w:val="PopDeco-Sub"/>
    <w:basedOn w:val="PopDeco"/>
    <w:link w:val="PopDeco-SubChar"/>
    <w:qFormat/>
    <w:rsid w:val="00FC0B2A"/>
    <w:pPr>
      <w:pBdr>
        <w:top w:val="none" w:sz="0" w:space="0" w:color="auto"/>
        <w:bottom w:val="none" w:sz="0" w:space="0" w:color="auto"/>
        <w:right w:val="none" w:sz="0" w:space="0" w:color="auto"/>
      </w:pBdr>
      <w:shd w:val="clear" w:color="7FB0DD" w:fill="auto"/>
      <w:ind w:left="-288"/>
      <w:jc w:val="left"/>
    </w:pPr>
  </w:style>
  <w:style w:type="character" w:customStyle="1" w:styleId="PopDeco-SubChar">
    <w:name w:val="PopDeco-Sub Char"/>
    <w:basedOn w:val="PopDecoChar"/>
    <w:link w:val="PopDeco-Sub"/>
    <w:rsid w:val="00FC0B2A"/>
    <w:rPr>
      <w:rFonts w:ascii="Bell MT" w:hAnsi="Bell MT"/>
      <w:b/>
      <w:bCs/>
      <w:i/>
      <w:iCs/>
      <w:color w:val="9F1D71"/>
      <w:sz w:val="32"/>
      <w:szCs w:val="32"/>
      <w:shd w:val="clear" w:color="7FB0DD" w:fill="auto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paragraph" w:customStyle="1" w:styleId="Redacted">
    <w:name w:val="Redacted"/>
    <w:basedOn w:val="PopDeco"/>
    <w:link w:val="RedactedChar"/>
    <w:qFormat/>
    <w:rsid w:val="00FC0B2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6A6A6" w:themeColor="background1" w:themeShade="A6" w:fill="FFFFFF" w:themeFill="background1"/>
      <w:jc w:val="right"/>
    </w:pPr>
    <w:rPr>
      <w:rFonts w:ascii="Arial Black" w:hAnsi="Arial Black"/>
      <w:i w:val="0"/>
      <w:iCs w:val="0"/>
      <w:color w:val="FFFFFF" w:themeColor="background1"/>
      <w:sz w:val="52"/>
      <w:szCs w:val="52"/>
      <w:bdr w:val="single" w:sz="18" w:space="0" w:color="auto"/>
      <w:shd w:val="clear" w:color="A6A6A6" w:themeColor="background1" w:themeShade="A6" w:fill="000000" w:themeFill="text1"/>
    </w:rPr>
  </w:style>
  <w:style w:type="character" w:customStyle="1" w:styleId="RedactedChar">
    <w:name w:val="Redacted Char"/>
    <w:basedOn w:val="PopDecoChar"/>
    <w:link w:val="Redacted"/>
    <w:rsid w:val="00FC0B2A"/>
    <w:rPr>
      <w:rFonts w:ascii="Arial Black" w:hAnsi="Arial Black"/>
      <w:b/>
      <w:bCs/>
      <w:i w:val="0"/>
      <w:iCs w:val="0"/>
      <w:color w:val="FFFFFF" w:themeColor="background1"/>
      <w:sz w:val="52"/>
      <w:szCs w:val="52"/>
      <w:bdr w:val="single" w:sz="18" w:space="0" w:color="auto"/>
      <w:shd w:val="clear" w:color="A6A6A6" w:themeColor="background1" w:themeShade="A6" w:fill="FFFFFF" w:themeFill="background1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paragraph" w:customStyle="1" w:styleId="Redacted-Sub">
    <w:name w:val="Redacted-Sub"/>
    <w:basedOn w:val="PopDeco-Sub"/>
    <w:link w:val="Redacted-SubChar"/>
    <w:qFormat/>
    <w:rsid w:val="00FC0B2A"/>
    <w:pPr>
      <w:pBdr>
        <w:left w:val="single" w:sz="18" w:space="4" w:color="auto"/>
        <w:bottom w:val="single" w:sz="18" w:space="1" w:color="auto"/>
      </w:pBdr>
    </w:pPr>
    <w:rPr>
      <w:rFonts w:ascii="Arial Black" w:hAnsi="Arial Black"/>
      <w:b w:val="0"/>
      <w:bCs w:val="0"/>
      <w:i w:val="0"/>
      <w:iCs w:val="0"/>
      <w:color w:val="F2F2F2" w:themeColor="background1" w:themeShade="F2"/>
      <w:spacing w:val="30"/>
      <w:sz w:val="28"/>
      <w:szCs w:val="28"/>
      <w14:textOutline w14:w="12700" w14:cap="rnd" w14:cmpd="sng" w14:algn="ctr">
        <w14:solidFill>
          <w14:schemeClr w14:val="tx1"/>
        </w14:solidFill>
        <w14:prstDash w14:val="solid"/>
        <w14:bevel/>
      </w14:textOutline>
    </w:rPr>
  </w:style>
  <w:style w:type="character" w:customStyle="1" w:styleId="Redacted-SubChar">
    <w:name w:val="Redacted-Sub Char"/>
    <w:basedOn w:val="PopDeco-SubChar"/>
    <w:link w:val="Redacted-Sub"/>
    <w:rsid w:val="00FC0B2A"/>
    <w:rPr>
      <w:rFonts w:ascii="Arial Black" w:hAnsi="Arial Black"/>
      <w:b w:val="0"/>
      <w:bCs w:val="0"/>
      <w:i w:val="0"/>
      <w:iCs w:val="0"/>
      <w:color w:val="F2F2F2" w:themeColor="background1" w:themeShade="F2"/>
      <w:spacing w:val="30"/>
      <w:sz w:val="28"/>
      <w:szCs w:val="28"/>
      <w:shd w:val="clear" w:color="7FB0DD" w:fill="auto"/>
      <w14:glow w14:rad="88900">
        <w14:srgbClr w14:val="18B08F">
          <w14:alpha w14:val="89000"/>
        </w14:srgbClr>
      </w14:glow>
      <w14:textOutline w14:w="12700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customStyle="1" w:styleId="MeanStreets">
    <w:name w:val="MeanStreets"/>
    <w:basedOn w:val="Normal"/>
    <w:link w:val="MeanStreetsChar"/>
    <w:qFormat/>
    <w:rsid w:val="00FC0B2A"/>
    <w:pPr>
      <w:jc w:val="right"/>
    </w:pPr>
    <w:rPr>
      <w:rFonts w:ascii="Lucida Bright" w:hAnsi="Lucida Bright"/>
      <w:color w:val="FFFFFF" w:themeColor="background1"/>
      <w:sz w:val="96"/>
      <w:szCs w:val="96"/>
      <w:shd w:val="clear" w:color="auto" w:fill="971D2E"/>
    </w:rPr>
  </w:style>
  <w:style w:type="character" w:customStyle="1" w:styleId="MeanStreetsChar">
    <w:name w:val="MeanStreets Char"/>
    <w:basedOn w:val="DefaultParagraphFont"/>
    <w:link w:val="MeanStreets"/>
    <w:rsid w:val="00FC0B2A"/>
    <w:rPr>
      <w:rFonts w:ascii="Lucida Bright" w:hAnsi="Lucida Bright"/>
      <w:color w:val="FFFFFF" w:themeColor="background1"/>
      <w:sz w:val="96"/>
      <w:szCs w:val="96"/>
    </w:rPr>
  </w:style>
  <w:style w:type="paragraph" w:customStyle="1" w:styleId="MeanStreets-Sub">
    <w:name w:val="MeanStreets-Sub"/>
    <w:basedOn w:val="Redacted-Sub"/>
    <w:link w:val="MeanStreets-SubChar"/>
    <w:qFormat/>
    <w:rsid w:val="00FC0B2A"/>
    <w:pPr>
      <w:pBdr>
        <w:left w:val="single" w:sz="18" w:space="4" w:color="971D2E"/>
        <w:bottom w:val="single" w:sz="18" w:space="1" w:color="971D2E"/>
      </w:pBdr>
    </w:pPr>
    <w:rPr>
      <w:rFonts w:ascii="Lucida Bright" w:hAnsi="Lucida Bright"/>
      <w:sz w:val="40"/>
      <w:szCs w:val="40"/>
      <w14:textOutline w14:w="15875" w14:cap="rnd" w14:cmpd="sng" w14:algn="ctr">
        <w14:solidFill>
          <w14:schemeClr w14:val="tx1"/>
        </w14:solidFill>
        <w14:prstDash w14:val="solid"/>
        <w14:bevel/>
      </w14:textOutline>
    </w:rPr>
  </w:style>
  <w:style w:type="character" w:customStyle="1" w:styleId="MeanStreets-SubChar">
    <w:name w:val="MeanStreets-Sub Char"/>
    <w:basedOn w:val="Redacted-SubChar"/>
    <w:link w:val="MeanStreets-Sub"/>
    <w:rsid w:val="00FC0B2A"/>
    <w:rPr>
      <w:rFonts w:ascii="Lucida Bright" w:hAnsi="Lucida Bright"/>
      <w:b w:val="0"/>
      <w:bCs w:val="0"/>
      <w:i w:val="0"/>
      <w:iCs w:val="0"/>
      <w:color w:val="F2F2F2" w:themeColor="background1" w:themeShade="F2"/>
      <w:spacing w:val="30"/>
      <w:sz w:val="40"/>
      <w:szCs w:val="40"/>
      <w:shd w:val="clear" w:color="7FB0DD" w:fill="auto"/>
      <w14:glow w14:rad="88900">
        <w14:srgbClr w14:val="18B08F">
          <w14:alpha w14:val="89000"/>
        </w14:srgbClr>
      </w14:glow>
      <w14:textOutline w14:w="15875" w14:cap="rnd" w14:cmpd="sng" w14:algn="ctr">
        <w14:solidFill>
          <w14:schemeClr w14:val="tx1"/>
        </w14:solidFill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254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FB4E2-C578-41A4-8673-B15DEA235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Byrne</dc:creator>
  <cp:keywords/>
  <dc:description/>
  <cp:lastModifiedBy>Christian Byrne</cp:lastModifiedBy>
  <cp:revision>1</cp:revision>
  <dcterms:created xsi:type="dcterms:W3CDTF">2020-07-10T22:09:00Z</dcterms:created>
  <dcterms:modified xsi:type="dcterms:W3CDTF">2020-07-10T22:22:00Z</dcterms:modified>
</cp:coreProperties>
</file>